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E7E6E6" w:themeColor="background2"/>
  <w:body>
    <w:p w14:paraId="7A75D562" w14:textId="06D3B1B5" w:rsidR="00930E06" w:rsidRPr="002D4A2C" w:rsidRDefault="00FB5403" w:rsidP="00D501D7">
      <w:pPr>
        <w:pStyle w:val="Heading1"/>
        <w:rPr>
          <w:sz w:val="28"/>
          <w:szCs w:val="28"/>
        </w:rPr>
      </w:pPr>
      <w:r w:rsidRPr="002D4A2C">
        <w:t xml:space="preserve"> </w:t>
      </w:r>
      <w:r w:rsidR="00930E06" w:rsidRPr="002D4A2C">
        <w:rPr>
          <w:noProof/>
          <w:sz w:val="28"/>
          <w:szCs w:val="28"/>
        </w:rPr>
        <w:drawing>
          <wp:inline distT="0" distB="0" distL="0" distR="0" wp14:anchorId="44AAF9E5" wp14:editId="15F4E5E0">
            <wp:extent cx="1285875" cy="523875"/>
            <wp:effectExtent l="0" t="0" r="9525" b="9525"/>
            <wp:docPr id="1" name="Picture 1" descr="Human Service Transport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Human Service Transportation 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5875" cy="5238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2D4A2C">
        <w:t xml:space="preserve">       </w:t>
      </w:r>
      <w:r w:rsidRPr="00D501D7">
        <w:t>MONTHLY</w:t>
      </w:r>
      <w:r w:rsidRPr="002D4A2C">
        <w:t xml:space="preserve"> REPORT</w:t>
      </w:r>
      <w:r w:rsidR="00D66402" w:rsidRPr="002D4A2C">
        <w:t xml:space="preserve"> - </w:t>
      </w:r>
      <w:r w:rsidR="00F6563C" w:rsidRPr="002D4A2C">
        <w:rPr>
          <w:sz w:val="28"/>
          <w:szCs w:val="28"/>
        </w:rPr>
        <w:t>July 2021</w:t>
      </w:r>
    </w:p>
    <w:p w14:paraId="48B50299" w14:textId="72A56531" w:rsidR="00D25FE5" w:rsidRPr="002D4A2C" w:rsidRDefault="00485B87" w:rsidP="00D501D7">
      <w:pPr>
        <w:pStyle w:val="Heading2"/>
      </w:pPr>
      <w:r>
        <w:t xml:space="preserve">1. </w:t>
      </w:r>
      <w:r w:rsidR="00F6563C" w:rsidRPr="002D4A2C">
        <w:t>Overview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875"/>
        <w:gridCol w:w="2279"/>
        <w:gridCol w:w="2399"/>
        <w:gridCol w:w="2373"/>
      </w:tblGrid>
      <w:tr w:rsidR="00F8344A" w:rsidRPr="002D4A2C" w14:paraId="3B34A542" w14:textId="5282E1C5" w:rsidTr="00F8344A">
        <w:trPr>
          <w:jc w:val="center"/>
        </w:trPr>
        <w:tc>
          <w:tcPr>
            <w:tcW w:w="2875" w:type="dxa"/>
            <w:shd w:val="clear" w:color="auto" w:fill="B4C6E7" w:themeFill="accent1" w:themeFillTint="66"/>
          </w:tcPr>
          <w:p w14:paraId="5F7AAAD2" w14:textId="62773A10" w:rsidR="00F8344A" w:rsidRPr="002D4A2C" w:rsidRDefault="00F8344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279" w:type="dxa"/>
            <w:shd w:val="clear" w:color="auto" w:fill="B4C6E7" w:themeFill="accent1" w:themeFillTint="66"/>
            <w:vAlign w:val="center"/>
          </w:tcPr>
          <w:p w14:paraId="7FF82668" w14:textId="12FB5DCB" w:rsidR="00F8344A" w:rsidRPr="002D4A2C" w:rsidRDefault="00F8344A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ontachusett RTA (MART)</w:t>
            </w:r>
          </w:p>
        </w:tc>
        <w:tc>
          <w:tcPr>
            <w:tcW w:w="2399" w:type="dxa"/>
            <w:shd w:val="clear" w:color="auto" w:fill="B4C6E7" w:themeFill="accent1" w:themeFillTint="66"/>
            <w:vAlign w:val="center"/>
          </w:tcPr>
          <w:p w14:paraId="6DE6681A" w14:textId="7779944B" w:rsidR="00F8344A" w:rsidRPr="002D4A2C" w:rsidRDefault="00F8344A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reater Attleboro and Taunton RTA (GATRA)</w:t>
            </w:r>
          </w:p>
        </w:tc>
        <w:tc>
          <w:tcPr>
            <w:tcW w:w="2373" w:type="dxa"/>
            <w:shd w:val="clear" w:color="auto" w:fill="B4C6E7" w:themeFill="accent1" w:themeFillTint="66"/>
            <w:vAlign w:val="center"/>
          </w:tcPr>
          <w:p w14:paraId="021C3669" w14:textId="723ED7AA" w:rsidR="00F8344A" w:rsidRPr="002D4A2C" w:rsidRDefault="00106EBD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July 2021 Total</w:t>
            </w:r>
          </w:p>
        </w:tc>
      </w:tr>
      <w:tr w:rsidR="005D1BD2" w:rsidRPr="002D4A2C" w14:paraId="010ED36D" w14:textId="0F600695" w:rsidTr="00F8344A">
        <w:trPr>
          <w:jc w:val="center"/>
        </w:trPr>
        <w:tc>
          <w:tcPr>
            <w:tcW w:w="2875" w:type="dxa"/>
          </w:tcPr>
          <w:p w14:paraId="666DE90F" w14:textId="2F3EB313" w:rsidR="005D1BD2" w:rsidRPr="002D4A2C" w:rsidRDefault="00F8344A" w:rsidP="006E0E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Total # Number of Trips</w:t>
            </w:r>
          </w:p>
        </w:tc>
        <w:tc>
          <w:tcPr>
            <w:tcW w:w="2279" w:type="dxa"/>
          </w:tcPr>
          <w:p w14:paraId="2192D12C" w14:textId="5FE60A66" w:rsidR="005D1BD2" w:rsidRPr="002D4A2C" w:rsidRDefault="005D1BD2" w:rsidP="006E0E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34</w:t>
            </w:r>
            <w:r w:rsidR="009D0483">
              <w:rPr>
                <w:rFonts w:ascii="Times New Roman" w:hAnsi="Times New Roman" w:cs="Times New Roman"/>
                <w:sz w:val="24"/>
                <w:szCs w:val="24"/>
              </w:rPr>
              <w:t>9,871</w:t>
            </w:r>
          </w:p>
        </w:tc>
        <w:tc>
          <w:tcPr>
            <w:tcW w:w="2399" w:type="dxa"/>
          </w:tcPr>
          <w:p w14:paraId="186F4DF8" w14:textId="20A06569" w:rsidR="005D1BD2" w:rsidRPr="002D4A2C" w:rsidRDefault="005D1BD2" w:rsidP="006E0E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90,003</w:t>
            </w:r>
          </w:p>
        </w:tc>
        <w:tc>
          <w:tcPr>
            <w:tcW w:w="2373" w:type="dxa"/>
          </w:tcPr>
          <w:p w14:paraId="71E92A97" w14:textId="72B17722" w:rsidR="005D1BD2" w:rsidRPr="002D4A2C" w:rsidRDefault="005D1BD2" w:rsidP="006E0E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34,388</w:t>
            </w:r>
          </w:p>
        </w:tc>
      </w:tr>
      <w:tr w:rsidR="005D1BD2" w:rsidRPr="002D4A2C" w14:paraId="1A353018" w14:textId="1913D6FF" w:rsidTr="00F8344A">
        <w:trPr>
          <w:jc w:val="center"/>
        </w:trPr>
        <w:tc>
          <w:tcPr>
            <w:tcW w:w="2875" w:type="dxa"/>
          </w:tcPr>
          <w:p w14:paraId="79493090" w14:textId="77777777" w:rsidR="005D1BD2" w:rsidRPr="002D4A2C" w:rsidRDefault="005D1BD2" w:rsidP="006E0E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Demand-Response   </w:t>
            </w:r>
          </w:p>
          <w:p w14:paraId="4C019DC6" w14:textId="69CF19BC" w:rsidR="005D1BD2" w:rsidRPr="002D4A2C" w:rsidRDefault="005D1BD2" w:rsidP="006E0E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Trips</w:t>
            </w:r>
            <w:r w:rsidRPr="002D4A2C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1"/>
            </w:r>
          </w:p>
        </w:tc>
        <w:tc>
          <w:tcPr>
            <w:tcW w:w="2279" w:type="dxa"/>
          </w:tcPr>
          <w:p w14:paraId="750EA0E6" w14:textId="14170D3A" w:rsidR="005D1BD2" w:rsidRPr="002D4A2C" w:rsidRDefault="005D1BD2" w:rsidP="006E0E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232,837</w:t>
            </w:r>
          </w:p>
        </w:tc>
        <w:tc>
          <w:tcPr>
            <w:tcW w:w="2399" w:type="dxa"/>
          </w:tcPr>
          <w:p w14:paraId="4D3F8DF1" w14:textId="0066C0CF" w:rsidR="005D1BD2" w:rsidRPr="002D4A2C" w:rsidRDefault="005D1BD2" w:rsidP="006E0E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65,081</w:t>
            </w:r>
          </w:p>
        </w:tc>
        <w:tc>
          <w:tcPr>
            <w:tcW w:w="2373" w:type="dxa"/>
          </w:tcPr>
          <w:p w14:paraId="292BBD18" w14:textId="49A26913" w:rsidR="005D1BD2" w:rsidRPr="002D4A2C" w:rsidRDefault="005D1BD2" w:rsidP="006E0E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97,918</w:t>
            </w:r>
          </w:p>
        </w:tc>
      </w:tr>
      <w:tr w:rsidR="005D1BD2" w:rsidRPr="002D4A2C" w14:paraId="3B19F136" w14:textId="0E020E00" w:rsidTr="00F8344A">
        <w:trPr>
          <w:jc w:val="center"/>
        </w:trPr>
        <w:tc>
          <w:tcPr>
            <w:tcW w:w="2875" w:type="dxa"/>
          </w:tcPr>
          <w:p w14:paraId="2E87792D" w14:textId="5B832758" w:rsidR="005D1BD2" w:rsidRPr="002D4A2C" w:rsidRDefault="005D1BD2" w:rsidP="006E0E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Program-Based Trips</w:t>
            </w:r>
            <w:r w:rsidRPr="002D4A2C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2"/>
            </w:r>
          </w:p>
        </w:tc>
        <w:tc>
          <w:tcPr>
            <w:tcW w:w="2279" w:type="dxa"/>
          </w:tcPr>
          <w:p w14:paraId="1E407E5A" w14:textId="3381F7DA" w:rsidR="005D1BD2" w:rsidRPr="002D4A2C" w:rsidRDefault="005D1BD2" w:rsidP="006E0E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  <w:r w:rsidR="009D0483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9D0483">
              <w:rPr>
                <w:rFonts w:ascii="Times New Roman" w:hAnsi="Times New Roman" w:cs="Times New Roman"/>
                <w:sz w:val="24"/>
                <w:szCs w:val="24"/>
              </w:rPr>
              <w:t>034</w:t>
            </w:r>
          </w:p>
        </w:tc>
        <w:tc>
          <w:tcPr>
            <w:tcW w:w="2399" w:type="dxa"/>
          </w:tcPr>
          <w:p w14:paraId="2B3C15B8" w14:textId="27FF7535" w:rsidR="005D1BD2" w:rsidRPr="002D4A2C" w:rsidRDefault="005D1BD2" w:rsidP="006E0E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24,952</w:t>
            </w:r>
          </w:p>
        </w:tc>
        <w:tc>
          <w:tcPr>
            <w:tcW w:w="2373" w:type="dxa"/>
          </w:tcPr>
          <w:p w14:paraId="7FDFC607" w14:textId="0E4028E1" w:rsidR="005D1BD2" w:rsidRPr="002D4A2C" w:rsidRDefault="005D1BD2" w:rsidP="006E0E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6,500</w:t>
            </w:r>
          </w:p>
        </w:tc>
      </w:tr>
      <w:tr w:rsidR="005D1BD2" w:rsidRPr="002D4A2C" w14:paraId="5F2325CA" w14:textId="46BCE4F1" w:rsidTr="00F8344A">
        <w:trPr>
          <w:jc w:val="center"/>
        </w:trPr>
        <w:tc>
          <w:tcPr>
            <w:tcW w:w="2875" w:type="dxa"/>
          </w:tcPr>
          <w:p w14:paraId="77C04227" w14:textId="10DFB959" w:rsidR="005D1BD2" w:rsidRPr="002D4A2C" w:rsidRDefault="005D1BD2" w:rsidP="006E0E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Shared Demand-Response Trips</w:t>
            </w:r>
          </w:p>
        </w:tc>
        <w:tc>
          <w:tcPr>
            <w:tcW w:w="2279" w:type="dxa"/>
          </w:tcPr>
          <w:p w14:paraId="25B6CD5A" w14:textId="5DD5EE40" w:rsidR="005D1BD2" w:rsidRPr="002D4A2C" w:rsidRDefault="009D0483" w:rsidP="006E0E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,909</w:t>
            </w:r>
          </w:p>
        </w:tc>
        <w:tc>
          <w:tcPr>
            <w:tcW w:w="2399" w:type="dxa"/>
          </w:tcPr>
          <w:p w14:paraId="70F0C0D9" w14:textId="17B293C2" w:rsidR="005D1BD2" w:rsidRPr="002D4A2C" w:rsidRDefault="005D1BD2" w:rsidP="006E0E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11,689</w:t>
            </w:r>
          </w:p>
        </w:tc>
        <w:tc>
          <w:tcPr>
            <w:tcW w:w="2373" w:type="dxa"/>
          </w:tcPr>
          <w:p w14:paraId="57A7C8B1" w14:textId="2A6FF68C" w:rsidR="005D1BD2" w:rsidRPr="002D4A2C" w:rsidRDefault="005D1BD2" w:rsidP="006E0E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,143</w:t>
            </w:r>
          </w:p>
        </w:tc>
      </w:tr>
      <w:tr w:rsidR="005D1BD2" w:rsidRPr="002D4A2C" w14:paraId="5CE7B3D6" w14:textId="5ACB11A8" w:rsidTr="00F8344A">
        <w:trPr>
          <w:jc w:val="center"/>
        </w:trPr>
        <w:tc>
          <w:tcPr>
            <w:tcW w:w="2875" w:type="dxa"/>
            <w:shd w:val="clear" w:color="auto" w:fill="1F3864" w:themeFill="accent1" w:themeFillShade="80"/>
          </w:tcPr>
          <w:p w14:paraId="6DB49989" w14:textId="43D00CB6" w:rsidR="005D1BD2" w:rsidRPr="002D4A2C" w:rsidRDefault="005D1BD2" w:rsidP="006E0EA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79" w:type="dxa"/>
            <w:shd w:val="clear" w:color="auto" w:fill="1F3864" w:themeFill="accent1" w:themeFillShade="80"/>
          </w:tcPr>
          <w:p w14:paraId="4472FE54" w14:textId="4CD9A57F" w:rsidR="005D1BD2" w:rsidRPr="002D4A2C" w:rsidRDefault="005D1BD2" w:rsidP="006E0EA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99" w:type="dxa"/>
            <w:shd w:val="clear" w:color="auto" w:fill="1F3864" w:themeFill="accent1" w:themeFillShade="80"/>
          </w:tcPr>
          <w:p w14:paraId="0A93A32D" w14:textId="77777777" w:rsidR="005D1BD2" w:rsidRPr="002D4A2C" w:rsidRDefault="005D1BD2" w:rsidP="006E0EA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73" w:type="dxa"/>
            <w:shd w:val="clear" w:color="auto" w:fill="1F3864" w:themeFill="accent1" w:themeFillShade="80"/>
          </w:tcPr>
          <w:p w14:paraId="3B712E54" w14:textId="77777777" w:rsidR="005D1BD2" w:rsidRPr="002D4A2C" w:rsidRDefault="005D1BD2" w:rsidP="006E0EA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D1BD2" w:rsidRPr="002D4A2C" w14:paraId="37FCFE6D" w14:textId="000B0D42" w:rsidTr="00F8344A">
        <w:trPr>
          <w:jc w:val="center"/>
        </w:trPr>
        <w:tc>
          <w:tcPr>
            <w:tcW w:w="2875" w:type="dxa"/>
          </w:tcPr>
          <w:p w14:paraId="45CA61A0" w14:textId="2B42FE09" w:rsidR="005D1BD2" w:rsidRPr="002D4A2C" w:rsidRDefault="005D1BD2" w:rsidP="006E0E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Total # of Requests for Rides (Demand-Response only)</w:t>
            </w:r>
          </w:p>
        </w:tc>
        <w:tc>
          <w:tcPr>
            <w:tcW w:w="2279" w:type="dxa"/>
          </w:tcPr>
          <w:p w14:paraId="5950D2DC" w14:textId="1E2B54A4" w:rsidR="005D1BD2" w:rsidRPr="002D4A2C" w:rsidRDefault="005D1BD2" w:rsidP="006E0E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306,211</w:t>
            </w:r>
          </w:p>
          <w:p w14:paraId="00101CE2" w14:textId="2F11CF77" w:rsidR="005D1BD2" w:rsidRPr="002D4A2C" w:rsidRDefault="005D1BD2" w:rsidP="006E0E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99" w:type="dxa"/>
          </w:tcPr>
          <w:p w14:paraId="0530B0D8" w14:textId="1BC65C99" w:rsidR="005D1BD2" w:rsidRPr="002D4A2C" w:rsidRDefault="005D1BD2" w:rsidP="006E0E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89,0</w:t>
            </w:r>
            <w:r w:rsidR="00562A2A">
              <w:rPr>
                <w:rFonts w:ascii="Times New Roman" w:hAnsi="Times New Roman" w:cs="Times New Roman"/>
                <w:sz w:val="24"/>
                <w:szCs w:val="24"/>
              </w:rPr>
              <w:t>73</w:t>
            </w:r>
          </w:p>
        </w:tc>
        <w:tc>
          <w:tcPr>
            <w:tcW w:w="2373" w:type="dxa"/>
          </w:tcPr>
          <w:p w14:paraId="43084E0E" w14:textId="04B80D54" w:rsidR="005D1BD2" w:rsidRPr="002D4A2C" w:rsidRDefault="005D1BD2" w:rsidP="006E0E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95,266</w:t>
            </w:r>
          </w:p>
        </w:tc>
      </w:tr>
      <w:tr w:rsidR="005D1BD2" w:rsidRPr="002D4A2C" w14:paraId="4C7757AA" w14:textId="30A747F4" w:rsidTr="00F8344A">
        <w:trPr>
          <w:jc w:val="center"/>
        </w:trPr>
        <w:tc>
          <w:tcPr>
            <w:tcW w:w="2875" w:type="dxa"/>
          </w:tcPr>
          <w:p w14:paraId="43B5B70D" w14:textId="77777777" w:rsidR="005D1BD2" w:rsidRPr="002D4A2C" w:rsidRDefault="005D1BD2" w:rsidP="006E0E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Requested Rides by </w:t>
            </w:r>
          </w:p>
          <w:p w14:paraId="2EE91747" w14:textId="787361DD" w:rsidR="005D1BD2" w:rsidRPr="002D4A2C" w:rsidRDefault="005D1BD2" w:rsidP="006E0E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Phone</w:t>
            </w:r>
          </w:p>
        </w:tc>
        <w:tc>
          <w:tcPr>
            <w:tcW w:w="2279" w:type="dxa"/>
          </w:tcPr>
          <w:p w14:paraId="3F2EDA48" w14:textId="4C3EE97D" w:rsidR="005D1BD2" w:rsidRPr="002D4A2C" w:rsidRDefault="00D412EE" w:rsidP="006E0E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5,722</w:t>
            </w:r>
          </w:p>
        </w:tc>
        <w:tc>
          <w:tcPr>
            <w:tcW w:w="2399" w:type="dxa"/>
          </w:tcPr>
          <w:p w14:paraId="0378CDAF" w14:textId="0830CB37" w:rsidR="005D1BD2" w:rsidRPr="002D4A2C" w:rsidRDefault="005D1BD2" w:rsidP="006E0E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89,055</w:t>
            </w:r>
          </w:p>
        </w:tc>
        <w:tc>
          <w:tcPr>
            <w:tcW w:w="2373" w:type="dxa"/>
          </w:tcPr>
          <w:p w14:paraId="1C802D17" w14:textId="0C6D0C4D" w:rsidR="005D1BD2" w:rsidRPr="002D4A2C" w:rsidRDefault="005D1BD2" w:rsidP="006E0E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95,187</w:t>
            </w:r>
          </w:p>
        </w:tc>
      </w:tr>
      <w:tr w:rsidR="005D1BD2" w:rsidRPr="002D4A2C" w14:paraId="3D78EC4F" w14:textId="7C4E8FD6" w:rsidTr="00F8344A">
        <w:trPr>
          <w:jc w:val="center"/>
        </w:trPr>
        <w:tc>
          <w:tcPr>
            <w:tcW w:w="2875" w:type="dxa"/>
          </w:tcPr>
          <w:p w14:paraId="0E024C20" w14:textId="024BEB38" w:rsidR="005D1BD2" w:rsidRPr="002D4A2C" w:rsidRDefault="005D1BD2" w:rsidP="006E0E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</w:t>
            </w:r>
            <w:proofErr w:type="gramStart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Requested  Rides</w:t>
            </w:r>
            <w:proofErr w:type="gramEnd"/>
          </w:p>
          <w:p w14:paraId="3342A7A8" w14:textId="77777777" w:rsidR="005A3127" w:rsidRDefault="005D1BD2" w:rsidP="006E0E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Online</w:t>
            </w:r>
            <w:r w:rsidR="005A3127">
              <w:rPr>
                <w:rFonts w:ascii="Times New Roman" w:hAnsi="Times New Roman" w:cs="Times New Roman"/>
                <w:sz w:val="24"/>
                <w:szCs w:val="24"/>
              </w:rPr>
              <w:t xml:space="preserve"> (Web Portal or </w:t>
            </w:r>
          </w:p>
          <w:p w14:paraId="26D4DAA5" w14:textId="6E1BE283" w:rsidR="005D1BD2" w:rsidRPr="002D4A2C" w:rsidRDefault="005A3127" w:rsidP="006E0E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Phone App)</w:t>
            </w:r>
          </w:p>
        </w:tc>
        <w:tc>
          <w:tcPr>
            <w:tcW w:w="2279" w:type="dxa"/>
          </w:tcPr>
          <w:p w14:paraId="4ED4BF56" w14:textId="26637315" w:rsidR="005D1BD2" w:rsidRPr="002D4A2C" w:rsidRDefault="006D249C" w:rsidP="006E0E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89</w:t>
            </w:r>
          </w:p>
        </w:tc>
        <w:tc>
          <w:tcPr>
            <w:tcW w:w="2399" w:type="dxa"/>
          </w:tcPr>
          <w:p w14:paraId="52BD2673" w14:textId="48032EFD" w:rsidR="005D1BD2" w:rsidRPr="002D4A2C" w:rsidRDefault="006D249C" w:rsidP="006E0E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2373" w:type="dxa"/>
          </w:tcPr>
          <w:p w14:paraId="6CF105B1" w14:textId="57046E78" w:rsidR="005D1BD2" w:rsidRPr="002D4A2C" w:rsidRDefault="006D249C" w:rsidP="006E0E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7</w:t>
            </w:r>
          </w:p>
        </w:tc>
      </w:tr>
    </w:tbl>
    <w:p w14:paraId="5E6BBECF" w14:textId="77777777" w:rsidR="005D1BD2" w:rsidRDefault="005D1BD2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C58F770" w14:textId="42C35DAD" w:rsidR="005D1BD2" w:rsidRPr="00B3620B" w:rsidRDefault="00485B87" w:rsidP="00D501D7">
      <w:pPr>
        <w:pStyle w:val="Heading2"/>
      </w:pPr>
      <w:r>
        <w:t xml:space="preserve">2. </w:t>
      </w:r>
      <w:r w:rsidR="005D1BD2" w:rsidRPr="00B3620B">
        <w:t>On-Time Performance and Unfulfilled Ride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785"/>
        <w:gridCol w:w="2177"/>
        <w:gridCol w:w="2482"/>
        <w:gridCol w:w="2482"/>
      </w:tblGrid>
      <w:tr w:rsidR="005D1BD2" w14:paraId="584AFBC1" w14:textId="77777777" w:rsidTr="007D09BF">
        <w:trPr>
          <w:jc w:val="center"/>
        </w:trPr>
        <w:tc>
          <w:tcPr>
            <w:tcW w:w="2785" w:type="dxa"/>
            <w:shd w:val="clear" w:color="auto" w:fill="B4C6E7" w:themeFill="accent1" w:themeFillTint="66"/>
          </w:tcPr>
          <w:p w14:paraId="69C63B0E" w14:textId="77777777" w:rsidR="005D1BD2" w:rsidRPr="002D4A2C" w:rsidRDefault="005D1BD2" w:rsidP="002D4A2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77" w:type="dxa"/>
            <w:shd w:val="clear" w:color="auto" w:fill="B4C6E7" w:themeFill="accent1" w:themeFillTint="66"/>
          </w:tcPr>
          <w:p w14:paraId="74D47913" w14:textId="304DEE0E" w:rsidR="005D1BD2" w:rsidRPr="00B3620B" w:rsidRDefault="005D1BD2" w:rsidP="004778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RT</w:t>
            </w:r>
          </w:p>
        </w:tc>
        <w:tc>
          <w:tcPr>
            <w:tcW w:w="2482" w:type="dxa"/>
            <w:shd w:val="clear" w:color="auto" w:fill="B4C6E7" w:themeFill="accent1" w:themeFillTint="66"/>
          </w:tcPr>
          <w:p w14:paraId="1635CAD0" w14:textId="0C52A3B6" w:rsidR="005D1BD2" w:rsidRPr="00B3620B" w:rsidRDefault="005D1BD2" w:rsidP="004778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ATRA</w:t>
            </w:r>
          </w:p>
        </w:tc>
        <w:tc>
          <w:tcPr>
            <w:tcW w:w="2482" w:type="dxa"/>
            <w:shd w:val="clear" w:color="auto" w:fill="B4C6E7" w:themeFill="accent1" w:themeFillTint="66"/>
          </w:tcPr>
          <w:p w14:paraId="28B2393F" w14:textId="3C4E79BF" w:rsidR="005D1BD2" w:rsidRPr="00B3620B" w:rsidRDefault="005D1BD2" w:rsidP="004778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tract Requirement</w:t>
            </w:r>
          </w:p>
        </w:tc>
      </w:tr>
      <w:tr w:rsidR="005D1BD2" w14:paraId="49D19017" w14:textId="77777777" w:rsidTr="007D09BF">
        <w:trPr>
          <w:jc w:val="center"/>
        </w:trPr>
        <w:tc>
          <w:tcPr>
            <w:tcW w:w="2785" w:type="dxa"/>
          </w:tcPr>
          <w:p w14:paraId="133C9ACC" w14:textId="1057EF2E" w:rsidR="005D1BD2" w:rsidRDefault="007D09BF" w:rsidP="002D4A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tal</w:t>
            </w:r>
            <w:r w:rsidR="00B304A1">
              <w:rPr>
                <w:rFonts w:ascii="Times New Roman" w:hAnsi="Times New Roman" w:cs="Times New Roman"/>
                <w:sz w:val="24"/>
                <w:szCs w:val="24"/>
              </w:rPr>
              <w:t xml:space="preserve"> Trips Completed Without A Member’s Report </w:t>
            </w:r>
            <w:proofErr w:type="gramStart"/>
            <w:r w:rsidR="00B304A1">
              <w:rPr>
                <w:rFonts w:ascii="Times New Roman" w:hAnsi="Times New Roman" w:cs="Times New Roman"/>
                <w:sz w:val="24"/>
                <w:szCs w:val="24"/>
              </w:rPr>
              <w:t>Of</w:t>
            </w:r>
            <w:proofErr w:type="gramEnd"/>
            <w:r w:rsidR="00B304A1">
              <w:rPr>
                <w:rFonts w:ascii="Times New Roman" w:hAnsi="Times New Roman" w:cs="Times New Roman"/>
                <w:sz w:val="24"/>
                <w:szCs w:val="24"/>
              </w:rPr>
              <w:t xml:space="preserve"> Lateness</w:t>
            </w:r>
            <w:r w:rsidR="005D1BD2" w:rsidRPr="002D4A2C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3"/>
            </w:r>
          </w:p>
        </w:tc>
        <w:tc>
          <w:tcPr>
            <w:tcW w:w="2177" w:type="dxa"/>
          </w:tcPr>
          <w:p w14:paraId="170B3125" w14:textId="0503F0DD" w:rsidR="005D1BD2" w:rsidRDefault="0056096F" w:rsidP="0047785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9.00%</w:t>
            </w:r>
          </w:p>
        </w:tc>
        <w:tc>
          <w:tcPr>
            <w:tcW w:w="2482" w:type="dxa"/>
          </w:tcPr>
          <w:p w14:paraId="2369124A" w14:textId="2661668F" w:rsidR="005D1BD2" w:rsidRDefault="005D1BD2" w:rsidP="0047785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99.08%</w:t>
            </w:r>
          </w:p>
        </w:tc>
        <w:tc>
          <w:tcPr>
            <w:tcW w:w="2482" w:type="dxa"/>
          </w:tcPr>
          <w:p w14:paraId="10EF5D0E" w14:textId="0E53F5AC" w:rsidR="005D1BD2" w:rsidRDefault="005D1BD2" w:rsidP="0047785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gt; 90%</w:t>
            </w:r>
          </w:p>
        </w:tc>
      </w:tr>
      <w:tr w:rsidR="005D1BD2" w14:paraId="30F2F705" w14:textId="77777777" w:rsidTr="007D09BF">
        <w:trPr>
          <w:jc w:val="center"/>
        </w:trPr>
        <w:tc>
          <w:tcPr>
            <w:tcW w:w="2785" w:type="dxa"/>
          </w:tcPr>
          <w:p w14:paraId="0791B06E" w14:textId="118BB85A" w:rsidR="005D1BD2" w:rsidRDefault="005D1BD2" w:rsidP="002D4A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Demand-Response         </w:t>
            </w:r>
            <w:r w:rsidR="00B304A1">
              <w:rPr>
                <w:rFonts w:ascii="Times New Roman" w:hAnsi="Times New Roman" w:cs="Times New Roman"/>
                <w:sz w:val="24"/>
                <w:szCs w:val="24"/>
              </w:rPr>
              <w:t xml:space="preserve">Trips Completed Without A Member’s Report </w:t>
            </w:r>
            <w:proofErr w:type="gramStart"/>
            <w:r w:rsidR="00B304A1">
              <w:rPr>
                <w:rFonts w:ascii="Times New Roman" w:hAnsi="Times New Roman" w:cs="Times New Roman"/>
                <w:sz w:val="24"/>
                <w:szCs w:val="24"/>
              </w:rPr>
              <w:t>Of</w:t>
            </w:r>
            <w:proofErr w:type="gramEnd"/>
            <w:r w:rsidR="00B304A1">
              <w:rPr>
                <w:rFonts w:ascii="Times New Roman" w:hAnsi="Times New Roman" w:cs="Times New Roman"/>
                <w:sz w:val="24"/>
                <w:szCs w:val="24"/>
              </w:rPr>
              <w:t xml:space="preserve"> Lateness</w:t>
            </w:r>
            <w:r w:rsidR="00B304A1"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177" w:type="dxa"/>
          </w:tcPr>
          <w:p w14:paraId="317FDD19" w14:textId="77777777" w:rsidR="005D1BD2" w:rsidRPr="002D4A2C" w:rsidRDefault="005D1BD2" w:rsidP="002D4A2C">
            <w:pPr>
              <w:keepNext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99.00%</w:t>
            </w:r>
          </w:p>
          <w:p w14:paraId="7B2A18EA" w14:textId="77777777" w:rsidR="005D1BD2" w:rsidRDefault="005D1BD2" w:rsidP="002D4A2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82" w:type="dxa"/>
          </w:tcPr>
          <w:p w14:paraId="190AC89D" w14:textId="1151E8BE" w:rsidR="005D1BD2" w:rsidRDefault="005D1BD2" w:rsidP="0047785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98.16%</w:t>
            </w:r>
          </w:p>
        </w:tc>
        <w:tc>
          <w:tcPr>
            <w:tcW w:w="2482" w:type="dxa"/>
          </w:tcPr>
          <w:p w14:paraId="4DBEEF66" w14:textId="0D961DB0" w:rsidR="005D1BD2" w:rsidRDefault="005D1BD2" w:rsidP="0047785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gt; 90%</w:t>
            </w:r>
          </w:p>
        </w:tc>
      </w:tr>
      <w:tr w:rsidR="005D1BD2" w14:paraId="1F81B19C" w14:textId="77777777" w:rsidTr="007D09BF">
        <w:trPr>
          <w:jc w:val="center"/>
        </w:trPr>
        <w:tc>
          <w:tcPr>
            <w:tcW w:w="2785" w:type="dxa"/>
          </w:tcPr>
          <w:p w14:paraId="73FB41EC" w14:textId="4506A525" w:rsidR="005D1BD2" w:rsidRDefault="005D1BD2" w:rsidP="002D4A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Program-</w:t>
            </w:r>
            <w:proofErr w:type="gramStart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Based  </w:t>
            </w:r>
            <w:r w:rsidR="00B304A1">
              <w:rPr>
                <w:rFonts w:ascii="Times New Roman" w:hAnsi="Times New Roman" w:cs="Times New Roman"/>
                <w:sz w:val="24"/>
                <w:szCs w:val="24"/>
              </w:rPr>
              <w:t>Trips</w:t>
            </w:r>
            <w:proofErr w:type="gramEnd"/>
            <w:r w:rsidR="00B304A1">
              <w:rPr>
                <w:rFonts w:ascii="Times New Roman" w:hAnsi="Times New Roman" w:cs="Times New Roman"/>
                <w:sz w:val="24"/>
                <w:szCs w:val="24"/>
              </w:rPr>
              <w:t xml:space="preserve"> Completed Without A </w:t>
            </w:r>
            <w:r w:rsidR="00B304A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Member’s Report Of Lateness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      </w:t>
            </w:r>
          </w:p>
        </w:tc>
        <w:tc>
          <w:tcPr>
            <w:tcW w:w="2177" w:type="dxa"/>
          </w:tcPr>
          <w:p w14:paraId="091CE30A" w14:textId="1855B05C" w:rsidR="005D1BD2" w:rsidRDefault="0056096F" w:rsidP="0047785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99.00%</w:t>
            </w:r>
          </w:p>
        </w:tc>
        <w:tc>
          <w:tcPr>
            <w:tcW w:w="2482" w:type="dxa"/>
          </w:tcPr>
          <w:p w14:paraId="343EA41E" w14:textId="1F025A1D" w:rsidR="005D1BD2" w:rsidRDefault="005D1BD2" w:rsidP="0047785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  <w:tc>
          <w:tcPr>
            <w:tcW w:w="2482" w:type="dxa"/>
          </w:tcPr>
          <w:p w14:paraId="622AD030" w14:textId="52FDACF9" w:rsidR="005D1BD2" w:rsidRDefault="005D1BD2" w:rsidP="0047785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gt; 90%</w:t>
            </w:r>
          </w:p>
        </w:tc>
      </w:tr>
      <w:tr w:rsidR="005D1BD2" w14:paraId="47807509" w14:textId="77777777" w:rsidTr="007D09BF">
        <w:trPr>
          <w:jc w:val="center"/>
        </w:trPr>
        <w:tc>
          <w:tcPr>
            <w:tcW w:w="2785" w:type="dxa"/>
            <w:shd w:val="clear" w:color="auto" w:fill="1F3864" w:themeFill="accent1" w:themeFillShade="80"/>
          </w:tcPr>
          <w:p w14:paraId="4994A972" w14:textId="77777777" w:rsidR="005D1BD2" w:rsidRPr="002D4A2C" w:rsidRDefault="005D1BD2" w:rsidP="002D4A2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77" w:type="dxa"/>
            <w:shd w:val="clear" w:color="auto" w:fill="1F3864" w:themeFill="accent1" w:themeFillShade="80"/>
          </w:tcPr>
          <w:p w14:paraId="673558BF" w14:textId="77777777" w:rsidR="005D1BD2" w:rsidRPr="002D4A2C" w:rsidRDefault="005D1BD2" w:rsidP="002D4A2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82" w:type="dxa"/>
            <w:shd w:val="clear" w:color="auto" w:fill="1F3864" w:themeFill="accent1" w:themeFillShade="80"/>
          </w:tcPr>
          <w:p w14:paraId="049A8B88" w14:textId="77777777" w:rsidR="005D1BD2" w:rsidRPr="002D4A2C" w:rsidRDefault="005D1BD2" w:rsidP="002D4A2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82" w:type="dxa"/>
            <w:shd w:val="clear" w:color="auto" w:fill="1F3864" w:themeFill="accent1" w:themeFillShade="80"/>
          </w:tcPr>
          <w:p w14:paraId="37E78259" w14:textId="77777777" w:rsidR="005D1BD2" w:rsidRPr="002D4A2C" w:rsidRDefault="005D1BD2" w:rsidP="002D4A2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D1BD2" w14:paraId="35840B34" w14:textId="77777777" w:rsidTr="007D09BF">
        <w:trPr>
          <w:jc w:val="center"/>
        </w:trPr>
        <w:tc>
          <w:tcPr>
            <w:tcW w:w="2785" w:type="dxa"/>
          </w:tcPr>
          <w:p w14:paraId="1351D94B" w14:textId="7FDAA3E5" w:rsidR="005D1BD2" w:rsidRPr="002D4A2C" w:rsidRDefault="005D1BD2" w:rsidP="00B3620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# of Unfulfille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emand-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espon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Requests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4"/>
            </w:r>
          </w:p>
        </w:tc>
        <w:tc>
          <w:tcPr>
            <w:tcW w:w="2177" w:type="dxa"/>
          </w:tcPr>
          <w:p w14:paraId="4609D59B" w14:textId="064874E7" w:rsidR="005D1BD2" w:rsidRPr="002D4A2C" w:rsidRDefault="005D1BD2" w:rsidP="00F77B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482" w:type="dxa"/>
          </w:tcPr>
          <w:p w14:paraId="02548077" w14:textId="24B97D7D" w:rsidR="005D1BD2" w:rsidRPr="002D4A2C" w:rsidRDefault="005D1BD2" w:rsidP="00F77B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482" w:type="dxa"/>
          </w:tcPr>
          <w:p w14:paraId="7ED110F2" w14:textId="7B0FE765" w:rsidR="005D1BD2" w:rsidRPr="002D4A2C" w:rsidRDefault="005D1BD2" w:rsidP="00F77B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5D1BD2" w14:paraId="2341FD0B" w14:textId="77777777" w:rsidTr="007D09BF">
        <w:trPr>
          <w:jc w:val="center"/>
        </w:trPr>
        <w:tc>
          <w:tcPr>
            <w:tcW w:w="2785" w:type="dxa"/>
          </w:tcPr>
          <w:p w14:paraId="350A752D" w14:textId="09972ED6" w:rsidR="005D1BD2" w:rsidRPr="002D4A2C" w:rsidRDefault="005D1BD2" w:rsidP="00B3620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Unfulfille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emand-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espon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Request Rate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5"/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</w:t>
            </w:r>
          </w:p>
        </w:tc>
        <w:tc>
          <w:tcPr>
            <w:tcW w:w="2177" w:type="dxa"/>
          </w:tcPr>
          <w:p w14:paraId="6D3DFCF0" w14:textId="53F4448C" w:rsidR="005D1BD2" w:rsidRPr="002D4A2C" w:rsidRDefault="005D1BD2" w:rsidP="00F77B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0%</w:t>
            </w:r>
          </w:p>
        </w:tc>
        <w:tc>
          <w:tcPr>
            <w:tcW w:w="2482" w:type="dxa"/>
          </w:tcPr>
          <w:p w14:paraId="7E1D68DD" w14:textId="5CF684E0" w:rsidR="005D1BD2" w:rsidRPr="002D4A2C" w:rsidRDefault="005D1BD2" w:rsidP="00F77B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0%</w:t>
            </w:r>
          </w:p>
        </w:tc>
        <w:tc>
          <w:tcPr>
            <w:tcW w:w="2482" w:type="dxa"/>
          </w:tcPr>
          <w:p w14:paraId="494CD2DB" w14:textId="7854734B" w:rsidR="005D1BD2" w:rsidRPr="002D4A2C" w:rsidRDefault="005D1BD2" w:rsidP="00F77B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0%</w:t>
            </w:r>
          </w:p>
        </w:tc>
      </w:tr>
      <w:tr w:rsidR="005D1BD2" w14:paraId="64C3E4B9" w14:textId="77777777" w:rsidTr="007D09BF">
        <w:trPr>
          <w:jc w:val="center"/>
        </w:trPr>
        <w:tc>
          <w:tcPr>
            <w:tcW w:w="2785" w:type="dxa"/>
          </w:tcPr>
          <w:p w14:paraId="68AD4E3F" w14:textId="61A105F4" w:rsidR="005D1BD2" w:rsidRPr="002D4A2C" w:rsidRDefault="005D1BD2" w:rsidP="00B3620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of Unfulfilled Program</w:t>
            </w:r>
            <w:r w:rsidR="00C12649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Based Trip Requests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6"/>
            </w:r>
          </w:p>
        </w:tc>
        <w:tc>
          <w:tcPr>
            <w:tcW w:w="2177" w:type="dxa"/>
          </w:tcPr>
          <w:p w14:paraId="5B9FA8AB" w14:textId="260BE34B" w:rsidR="005D1BD2" w:rsidRPr="002D4A2C" w:rsidRDefault="005D1BD2" w:rsidP="00F77B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D1BD2">
              <w:rPr>
                <w:rFonts w:ascii="Times New Roman" w:hAnsi="Times New Roman" w:cs="Times New Roman"/>
                <w:sz w:val="24"/>
                <w:szCs w:val="24"/>
              </w:rPr>
              <w:t>271</w:t>
            </w:r>
          </w:p>
        </w:tc>
        <w:tc>
          <w:tcPr>
            <w:tcW w:w="2482" w:type="dxa"/>
          </w:tcPr>
          <w:p w14:paraId="17168389" w14:textId="040ACE83" w:rsidR="005D1BD2" w:rsidRPr="002D4A2C" w:rsidRDefault="005D1BD2" w:rsidP="00F77B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5</w:t>
            </w:r>
          </w:p>
        </w:tc>
        <w:tc>
          <w:tcPr>
            <w:tcW w:w="2482" w:type="dxa"/>
          </w:tcPr>
          <w:p w14:paraId="55C0E952" w14:textId="45E31E2E" w:rsidR="005D1BD2" w:rsidRPr="002D4A2C" w:rsidRDefault="00B3517A" w:rsidP="00F77B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5D1BD2" w14:paraId="01E2ABF6" w14:textId="77777777" w:rsidTr="007D09BF">
        <w:trPr>
          <w:jc w:val="center"/>
        </w:trPr>
        <w:tc>
          <w:tcPr>
            <w:tcW w:w="2785" w:type="dxa"/>
          </w:tcPr>
          <w:p w14:paraId="7282421D" w14:textId="190B9FE5" w:rsidR="005D1BD2" w:rsidRPr="002D4A2C" w:rsidRDefault="005D1BD2" w:rsidP="00B3620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D1BD2">
              <w:rPr>
                <w:rFonts w:ascii="Times New Roman" w:hAnsi="Times New Roman" w:cs="Times New Roman"/>
                <w:sz w:val="24"/>
                <w:szCs w:val="24"/>
              </w:rPr>
              <w:t>Unfulfilled Program</w:t>
            </w:r>
            <w:r w:rsidR="00C12649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5D1BD2">
              <w:rPr>
                <w:rFonts w:ascii="Times New Roman" w:hAnsi="Times New Roman" w:cs="Times New Roman"/>
                <w:sz w:val="24"/>
                <w:szCs w:val="24"/>
              </w:rPr>
              <w:t xml:space="preserve">Based Trip Request Rate 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7"/>
            </w:r>
            <w:r w:rsidRPr="005D1BD2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</w:p>
        </w:tc>
        <w:tc>
          <w:tcPr>
            <w:tcW w:w="2177" w:type="dxa"/>
          </w:tcPr>
          <w:p w14:paraId="0A2F4734" w14:textId="2BDA232A" w:rsidR="005D1BD2" w:rsidRPr="005D1BD2" w:rsidRDefault="005D1BD2" w:rsidP="00F77B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2</w:t>
            </w:r>
            <w:r w:rsidR="00895ABD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482" w:type="dxa"/>
          </w:tcPr>
          <w:p w14:paraId="52CB4253" w14:textId="4B6829F1" w:rsidR="005D1BD2" w:rsidRDefault="005D1BD2" w:rsidP="00F77B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3</w:t>
            </w:r>
            <w:r w:rsidR="00895ABD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bookmarkStart w:id="0" w:name="_GoBack"/>
            <w:bookmarkEnd w:id="0"/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482" w:type="dxa"/>
          </w:tcPr>
          <w:p w14:paraId="5ABC38FA" w14:textId="793F53DE" w:rsidR="005D1BD2" w:rsidRPr="002D4A2C" w:rsidRDefault="00B3517A" w:rsidP="00F77B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</w:tbl>
    <w:p w14:paraId="2022B817" w14:textId="77777777" w:rsidR="005D1BD2" w:rsidRPr="002D4A2C" w:rsidRDefault="005D1BD2">
      <w:pPr>
        <w:rPr>
          <w:rFonts w:ascii="Times New Roman" w:hAnsi="Times New Roman" w:cs="Times New Roman"/>
          <w:sz w:val="24"/>
          <w:szCs w:val="24"/>
        </w:rPr>
      </w:pPr>
    </w:p>
    <w:p w14:paraId="5E1F3E9E" w14:textId="777C2B35" w:rsidR="005D1BD2" w:rsidRPr="002D4A2C" w:rsidRDefault="00485B87" w:rsidP="00D501D7">
      <w:pPr>
        <w:pStyle w:val="Heading2"/>
      </w:pPr>
      <w:r>
        <w:t xml:space="preserve">3. </w:t>
      </w:r>
      <w:r w:rsidR="005D1BD2" w:rsidRPr="002D4A2C">
        <w:t>Call Center Operation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624"/>
        <w:gridCol w:w="2239"/>
        <w:gridCol w:w="2362"/>
        <w:gridCol w:w="2125"/>
      </w:tblGrid>
      <w:tr w:rsidR="005D1BD2" w:rsidRPr="002D4A2C" w14:paraId="4A1F75B3" w14:textId="493875FE" w:rsidTr="00477852">
        <w:trPr>
          <w:jc w:val="center"/>
        </w:trPr>
        <w:tc>
          <w:tcPr>
            <w:tcW w:w="2624" w:type="dxa"/>
            <w:shd w:val="clear" w:color="auto" w:fill="B4C6E7" w:themeFill="accent1" w:themeFillTint="66"/>
          </w:tcPr>
          <w:p w14:paraId="36C76C54" w14:textId="7FD9FC36" w:rsidR="005D1BD2" w:rsidRPr="002D4A2C" w:rsidRDefault="005D1BD2" w:rsidP="004C6BCD">
            <w:pPr>
              <w:keepNext/>
              <w:keepLines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2239" w:type="dxa"/>
            <w:shd w:val="clear" w:color="auto" w:fill="B4C6E7" w:themeFill="accent1" w:themeFillTint="66"/>
          </w:tcPr>
          <w:p w14:paraId="1B93B2F3" w14:textId="740B835D" w:rsidR="005D1BD2" w:rsidRPr="002D4A2C" w:rsidRDefault="005D1BD2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MART</w:t>
            </w:r>
          </w:p>
        </w:tc>
        <w:tc>
          <w:tcPr>
            <w:tcW w:w="2362" w:type="dxa"/>
            <w:shd w:val="clear" w:color="auto" w:fill="B4C6E7" w:themeFill="accent1" w:themeFillTint="66"/>
          </w:tcPr>
          <w:p w14:paraId="0C44E55A" w14:textId="4334CFAA" w:rsidR="005D1BD2" w:rsidRPr="002D4A2C" w:rsidRDefault="005D1BD2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GATRA</w:t>
            </w:r>
          </w:p>
        </w:tc>
        <w:tc>
          <w:tcPr>
            <w:tcW w:w="2125" w:type="dxa"/>
            <w:shd w:val="clear" w:color="auto" w:fill="B4C6E7" w:themeFill="accent1" w:themeFillTint="66"/>
          </w:tcPr>
          <w:p w14:paraId="16136E6A" w14:textId="3E09D9FB" w:rsidR="005D1BD2" w:rsidRPr="002D4A2C" w:rsidRDefault="005D1BD2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Contract Requirement</w:t>
            </w:r>
          </w:p>
        </w:tc>
      </w:tr>
      <w:tr w:rsidR="005D1BD2" w:rsidRPr="002D4A2C" w14:paraId="37B1DABA" w14:textId="027F8385" w:rsidTr="00477852">
        <w:trPr>
          <w:jc w:val="center"/>
        </w:trPr>
        <w:tc>
          <w:tcPr>
            <w:tcW w:w="2624" w:type="dxa"/>
          </w:tcPr>
          <w:p w14:paraId="33F34339" w14:textId="582D205D" w:rsidR="005D1BD2" w:rsidRPr="002D4A2C" w:rsidRDefault="005D1BD2" w:rsidP="004C6BCD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bookmarkStart w:id="1" w:name="_Hlk80703675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Total # of Calls Requesting Ride </w:t>
            </w:r>
          </w:p>
        </w:tc>
        <w:tc>
          <w:tcPr>
            <w:tcW w:w="2239" w:type="dxa"/>
          </w:tcPr>
          <w:p w14:paraId="1666AA77" w14:textId="57B38345" w:rsidR="005D1BD2" w:rsidRPr="002D4A2C" w:rsidRDefault="005D1BD2" w:rsidP="00F74EF1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49,727</w:t>
            </w:r>
          </w:p>
        </w:tc>
        <w:tc>
          <w:tcPr>
            <w:tcW w:w="2362" w:type="dxa"/>
          </w:tcPr>
          <w:p w14:paraId="7BA65904" w14:textId="6C39A32E" w:rsidR="005D1BD2" w:rsidRPr="002D4A2C" w:rsidRDefault="005D1BD2" w:rsidP="0046598E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15,935</w:t>
            </w:r>
          </w:p>
        </w:tc>
        <w:tc>
          <w:tcPr>
            <w:tcW w:w="2125" w:type="dxa"/>
          </w:tcPr>
          <w:p w14:paraId="70E542D4" w14:textId="35997D6E" w:rsidR="005D1BD2" w:rsidRPr="002D4A2C" w:rsidRDefault="005D1BD2" w:rsidP="006E0EA3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bookmarkEnd w:id="1"/>
      <w:tr w:rsidR="005D1BD2" w:rsidRPr="002D4A2C" w14:paraId="38CA45E8" w14:textId="2641C418" w:rsidTr="00477852">
        <w:trPr>
          <w:jc w:val="center"/>
        </w:trPr>
        <w:tc>
          <w:tcPr>
            <w:tcW w:w="2624" w:type="dxa"/>
          </w:tcPr>
          <w:p w14:paraId="3D20D72E" w14:textId="28A1E3FE" w:rsidR="005D1BD2" w:rsidRPr="002D4A2C" w:rsidRDefault="005D1BD2" w:rsidP="004C6BCD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Average Speed to Answer</w:t>
            </w:r>
          </w:p>
        </w:tc>
        <w:tc>
          <w:tcPr>
            <w:tcW w:w="2239" w:type="dxa"/>
          </w:tcPr>
          <w:p w14:paraId="2FEBCFBC" w14:textId="46DD9480" w:rsidR="005D1BD2" w:rsidRPr="002D4A2C" w:rsidRDefault="005D1BD2" w:rsidP="00F74EF1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0:07:02</w:t>
            </w:r>
          </w:p>
        </w:tc>
        <w:tc>
          <w:tcPr>
            <w:tcW w:w="2362" w:type="dxa"/>
          </w:tcPr>
          <w:p w14:paraId="048D38D7" w14:textId="7C913A7C" w:rsidR="005D1BD2" w:rsidRPr="002D4A2C" w:rsidRDefault="005D1BD2" w:rsidP="004D4506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0:00:43</w:t>
            </w:r>
          </w:p>
        </w:tc>
        <w:tc>
          <w:tcPr>
            <w:tcW w:w="2125" w:type="dxa"/>
          </w:tcPr>
          <w:p w14:paraId="440C87B0" w14:textId="521C090F" w:rsidR="005D1BD2" w:rsidRPr="002D4A2C" w:rsidRDefault="005D1BD2" w:rsidP="000A57AD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3 minutes</w:t>
            </w:r>
          </w:p>
        </w:tc>
      </w:tr>
      <w:tr w:rsidR="005D1BD2" w:rsidRPr="002D4A2C" w14:paraId="614082DB" w14:textId="2FBE42E8" w:rsidTr="00477852">
        <w:trPr>
          <w:jc w:val="center"/>
        </w:trPr>
        <w:tc>
          <w:tcPr>
            <w:tcW w:w="2624" w:type="dxa"/>
          </w:tcPr>
          <w:p w14:paraId="42E898CB" w14:textId="7F23296E" w:rsidR="005D1BD2" w:rsidRPr="007A7672" w:rsidRDefault="005D1BD2" w:rsidP="004C6BCD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Abandon Call Rate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8"/>
            </w:r>
          </w:p>
        </w:tc>
        <w:tc>
          <w:tcPr>
            <w:tcW w:w="2239" w:type="dxa"/>
          </w:tcPr>
          <w:p w14:paraId="703A7078" w14:textId="646923C3" w:rsidR="005D1BD2" w:rsidRPr="002D4A2C" w:rsidRDefault="005D1BD2" w:rsidP="00F74EF1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26.20%</w:t>
            </w:r>
          </w:p>
        </w:tc>
        <w:tc>
          <w:tcPr>
            <w:tcW w:w="2362" w:type="dxa"/>
          </w:tcPr>
          <w:p w14:paraId="0CF9ABCD" w14:textId="055B8691" w:rsidR="005D1BD2" w:rsidRPr="002D4A2C" w:rsidRDefault="005D1BD2" w:rsidP="0046598E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3.50%</w:t>
            </w:r>
          </w:p>
        </w:tc>
        <w:tc>
          <w:tcPr>
            <w:tcW w:w="2125" w:type="dxa"/>
          </w:tcPr>
          <w:p w14:paraId="31197B33" w14:textId="2C643480" w:rsidR="005D1BD2" w:rsidRPr="002D4A2C" w:rsidRDefault="005D1BD2" w:rsidP="008430EE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lt; 5%</w:t>
            </w:r>
          </w:p>
        </w:tc>
      </w:tr>
      <w:tr w:rsidR="005D1BD2" w:rsidRPr="002D4A2C" w14:paraId="15675E1C" w14:textId="77777777" w:rsidTr="00477852">
        <w:trPr>
          <w:trHeight w:val="242"/>
          <w:jc w:val="center"/>
        </w:trPr>
        <w:tc>
          <w:tcPr>
            <w:tcW w:w="2624" w:type="dxa"/>
          </w:tcPr>
          <w:p w14:paraId="730A1DD2" w14:textId="4F558379" w:rsidR="005D1BD2" w:rsidRPr="002D4A2C" w:rsidRDefault="005D1BD2" w:rsidP="004C6BCD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Average Call Duration</w:t>
            </w:r>
          </w:p>
        </w:tc>
        <w:tc>
          <w:tcPr>
            <w:tcW w:w="2239" w:type="dxa"/>
          </w:tcPr>
          <w:p w14:paraId="6626F3C7" w14:textId="442C3857" w:rsidR="005D1BD2" w:rsidRPr="002D4A2C" w:rsidRDefault="00D412EE" w:rsidP="00FB2CA8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:04:09</w:t>
            </w:r>
          </w:p>
        </w:tc>
        <w:tc>
          <w:tcPr>
            <w:tcW w:w="2362" w:type="dxa"/>
          </w:tcPr>
          <w:p w14:paraId="7F63081C" w14:textId="3526FDD5" w:rsidR="005D1BD2" w:rsidRPr="002D4A2C" w:rsidRDefault="005D1BD2" w:rsidP="00FB2CA8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0:03:06</w:t>
            </w:r>
          </w:p>
        </w:tc>
        <w:tc>
          <w:tcPr>
            <w:tcW w:w="2125" w:type="dxa"/>
          </w:tcPr>
          <w:p w14:paraId="153B0CD1" w14:textId="7BDB8641" w:rsidR="005D1BD2" w:rsidRPr="002D4A2C" w:rsidRDefault="005D1BD2" w:rsidP="00F74EF1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</w:tbl>
    <w:p w14:paraId="4884430F" w14:textId="77777777" w:rsidR="005D1BD2" w:rsidRDefault="005D1BD2" w:rsidP="00106EBD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</w:p>
    <w:p w14:paraId="3CB6DAD3" w14:textId="3B94DE47" w:rsidR="005D1BD2" w:rsidRPr="002D4A2C" w:rsidRDefault="00485B87" w:rsidP="00D501D7">
      <w:pPr>
        <w:pStyle w:val="Heading2"/>
        <w:rPr>
          <w:sz w:val="24"/>
          <w:szCs w:val="24"/>
        </w:rPr>
      </w:pPr>
      <w:r>
        <w:t xml:space="preserve">4. </w:t>
      </w:r>
      <w:r w:rsidR="005D1BD2" w:rsidRPr="002D4A2C">
        <w:t>Complaints Management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757"/>
        <w:gridCol w:w="2199"/>
        <w:gridCol w:w="2322"/>
        <w:gridCol w:w="2072"/>
      </w:tblGrid>
      <w:tr w:rsidR="005D1BD2" w:rsidRPr="002D4A2C" w14:paraId="2CA3D089" w14:textId="12E822B7" w:rsidTr="00477852">
        <w:trPr>
          <w:jc w:val="center"/>
        </w:trPr>
        <w:tc>
          <w:tcPr>
            <w:tcW w:w="2757" w:type="dxa"/>
            <w:shd w:val="clear" w:color="auto" w:fill="B4C6E7" w:themeFill="accent1" w:themeFillTint="66"/>
          </w:tcPr>
          <w:p w14:paraId="43F2BBD9" w14:textId="77777777" w:rsidR="005D1BD2" w:rsidRPr="002D4A2C" w:rsidRDefault="005D1BD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99" w:type="dxa"/>
            <w:shd w:val="clear" w:color="auto" w:fill="B4C6E7" w:themeFill="accent1" w:themeFillTint="66"/>
          </w:tcPr>
          <w:p w14:paraId="521D54CA" w14:textId="77375568" w:rsidR="005D1BD2" w:rsidRPr="002D4A2C" w:rsidRDefault="005D1BD2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sz w:val="24"/>
                <w:szCs w:val="24"/>
              </w:rPr>
              <w:t>MART</w:t>
            </w:r>
          </w:p>
        </w:tc>
        <w:tc>
          <w:tcPr>
            <w:tcW w:w="2322" w:type="dxa"/>
            <w:shd w:val="clear" w:color="auto" w:fill="B4C6E7" w:themeFill="accent1" w:themeFillTint="66"/>
          </w:tcPr>
          <w:p w14:paraId="4A4AA4DF" w14:textId="6B56BD70" w:rsidR="005D1BD2" w:rsidRPr="002D4A2C" w:rsidRDefault="005D1BD2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sz w:val="24"/>
                <w:szCs w:val="24"/>
              </w:rPr>
              <w:t>GATRA</w:t>
            </w:r>
          </w:p>
        </w:tc>
        <w:tc>
          <w:tcPr>
            <w:tcW w:w="2072" w:type="dxa"/>
            <w:shd w:val="clear" w:color="auto" w:fill="B4C6E7" w:themeFill="accent1" w:themeFillTint="66"/>
          </w:tcPr>
          <w:p w14:paraId="6E8888CA" w14:textId="2EF0ED90" w:rsidR="005D1BD2" w:rsidRPr="002D4A2C" w:rsidRDefault="005D1BD2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sz w:val="24"/>
                <w:szCs w:val="24"/>
              </w:rPr>
              <w:t>Contract Requirement</w:t>
            </w:r>
          </w:p>
        </w:tc>
      </w:tr>
      <w:tr w:rsidR="005D1BD2" w:rsidRPr="002D4A2C" w14:paraId="1BF2FFE0" w14:textId="06F4A413" w:rsidTr="00477852">
        <w:trPr>
          <w:trHeight w:val="611"/>
          <w:jc w:val="center"/>
        </w:trPr>
        <w:tc>
          <w:tcPr>
            <w:tcW w:w="2757" w:type="dxa"/>
          </w:tcPr>
          <w:p w14:paraId="3570FE5A" w14:textId="6D5F8AF5" w:rsidR="005D1BD2" w:rsidRPr="002D4A2C" w:rsidRDefault="005D1B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Substantiated Complaints</w:t>
            </w:r>
          </w:p>
        </w:tc>
        <w:tc>
          <w:tcPr>
            <w:tcW w:w="2199" w:type="dxa"/>
          </w:tcPr>
          <w:p w14:paraId="4ADA92A5" w14:textId="64057951" w:rsidR="005D1BD2" w:rsidRPr="002D4A2C" w:rsidRDefault="005D1BD2" w:rsidP="00F74EF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1,069</w:t>
            </w:r>
          </w:p>
        </w:tc>
        <w:tc>
          <w:tcPr>
            <w:tcW w:w="2322" w:type="dxa"/>
          </w:tcPr>
          <w:p w14:paraId="3E389683" w14:textId="3654E4C2" w:rsidR="005D1BD2" w:rsidRPr="002D4A2C" w:rsidRDefault="005D1BD2" w:rsidP="0043283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2072" w:type="dxa"/>
          </w:tcPr>
          <w:p w14:paraId="72471596" w14:textId="5C6DBFFF" w:rsidR="005D1BD2" w:rsidRPr="002D4A2C" w:rsidRDefault="005D1BD2" w:rsidP="006E0E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AD0F0B" w:rsidRPr="002D4A2C" w14:paraId="22D58D63" w14:textId="2C140D89" w:rsidTr="00477852">
        <w:trPr>
          <w:jc w:val="center"/>
        </w:trPr>
        <w:tc>
          <w:tcPr>
            <w:tcW w:w="2757" w:type="dxa"/>
          </w:tcPr>
          <w:p w14:paraId="3A9C1FE3" w14:textId="4D659A84" w:rsidR="005D1BD2" w:rsidRPr="002D4A2C" w:rsidRDefault="005D1B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 Rate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9"/>
            </w:r>
          </w:p>
          <w:p w14:paraId="544EF783" w14:textId="3E4C3F12" w:rsidR="00AD0F0B" w:rsidRPr="002D4A2C" w:rsidRDefault="00AD0F0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99" w:type="dxa"/>
          </w:tcPr>
          <w:p w14:paraId="747A2CD6" w14:textId="67A78D33" w:rsidR="00AD0F0B" w:rsidRPr="002D4A2C" w:rsidRDefault="00F74EF1" w:rsidP="00F74EF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0.4</w:t>
            </w:r>
            <w:r w:rsidR="00711A95" w:rsidRPr="002D4A2C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22" w:type="dxa"/>
          </w:tcPr>
          <w:p w14:paraId="2B2E6515" w14:textId="6E78372C" w:rsidR="00AD0F0B" w:rsidRPr="002D4A2C" w:rsidRDefault="00C669D5" w:rsidP="0043283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AD337D" w:rsidRPr="002D4A2C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83557D" w:rsidRPr="002D4A2C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  <w:p w14:paraId="0E16FC31" w14:textId="2B3F9056" w:rsidR="00BB0F6C" w:rsidRPr="002D4A2C" w:rsidRDefault="00BB0F6C" w:rsidP="004D450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2" w:type="dxa"/>
          </w:tcPr>
          <w:p w14:paraId="185805EE" w14:textId="18945A2B" w:rsidR="00AD0F0B" w:rsidRPr="002D4A2C" w:rsidRDefault="007526BA" w:rsidP="00C669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lt;</w:t>
            </w:r>
            <w:r w:rsidR="00F350E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1.0%</w:t>
            </w:r>
          </w:p>
        </w:tc>
      </w:tr>
      <w:tr w:rsidR="00DB2C34" w:rsidRPr="002D4A2C" w14:paraId="54149E87" w14:textId="77777777" w:rsidTr="00477852">
        <w:trPr>
          <w:jc w:val="center"/>
        </w:trPr>
        <w:tc>
          <w:tcPr>
            <w:tcW w:w="2757" w:type="dxa"/>
          </w:tcPr>
          <w:p w14:paraId="12651E22" w14:textId="3B03C949" w:rsidR="00DB2C34" w:rsidRPr="002D4A2C" w:rsidRDefault="00DB2C3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s resolved within 3 business days</w:t>
            </w:r>
          </w:p>
        </w:tc>
        <w:tc>
          <w:tcPr>
            <w:tcW w:w="2199" w:type="dxa"/>
          </w:tcPr>
          <w:p w14:paraId="4C41C72E" w14:textId="481389D2" w:rsidR="00DB2C34" w:rsidRPr="002D4A2C" w:rsidRDefault="00D412EE" w:rsidP="00F74EF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5</w:t>
            </w:r>
            <w:r w:rsidR="008D17F3" w:rsidRPr="002D4A2C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22" w:type="dxa"/>
          </w:tcPr>
          <w:p w14:paraId="12831ED5" w14:textId="6A3C23BD" w:rsidR="00DB2C34" w:rsidRPr="002D4A2C" w:rsidRDefault="008D17F3" w:rsidP="008D17F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  <w:tc>
          <w:tcPr>
            <w:tcW w:w="2072" w:type="dxa"/>
          </w:tcPr>
          <w:p w14:paraId="4B42932A" w14:textId="590E71FC" w:rsidR="00DB2C34" w:rsidRPr="002D4A2C" w:rsidRDefault="00DB2C34" w:rsidP="00F74EF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95%</w:t>
            </w:r>
          </w:p>
        </w:tc>
      </w:tr>
      <w:tr w:rsidR="00DB2C34" w:rsidRPr="002D4A2C" w14:paraId="083880CA" w14:textId="77777777" w:rsidTr="00477852">
        <w:trPr>
          <w:jc w:val="center"/>
        </w:trPr>
        <w:tc>
          <w:tcPr>
            <w:tcW w:w="2757" w:type="dxa"/>
          </w:tcPr>
          <w:p w14:paraId="6FBD67B8" w14:textId="1E656712" w:rsidR="00DB2C34" w:rsidRPr="002D4A2C" w:rsidRDefault="00DB2C3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s resolved within 10 business days</w:t>
            </w:r>
          </w:p>
        </w:tc>
        <w:tc>
          <w:tcPr>
            <w:tcW w:w="2199" w:type="dxa"/>
          </w:tcPr>
          <w:p w14:paraId="5040F1D5" w14:textId="381D5AC9" w:rsidR="00DB2C34" w:rsidRPr="002D4A2C" w:rsidRDefault="00D412EE" w:rsidP="00F74EF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0272D6">
              <w:rPr>
                <w:rFonts w:ascii="Times New Roman" w:hAnsi="Times New Roman" w:cs="Times New Roman"/>
                <w:sz w:val="24"/>
                <w:szCs w:val="24"/>
              </w:rPr>
              <w:t>00</w:t>
            </w:r>
            <w:r w:rsidR="00AD337D" w:rsidRPr="002D4A2C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22" w:type="dxa"/>
          </w:tcPr>
          <w:p w14:paraId="668A591C" w14:textId="1E13288D" w:rsidR="00DB2C34" w:rsidRPr="002D4A2C" w:rsidRDefault="00AD337D" w:rsidP="008D17F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  <w:tc>
          <w:tcPr>
            <w:tcW w:w="2072" w:type="dxa"/>
          </w:tcPr>
          <w:p w14:paraId="6489741E" w14:textId="7C332622" w:rsidR="00DB2C34" w:rsidRPr="002D4A2C" w:rsidRDefault="00DB2C34" w:rsidP="00F74EF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</w:tr>
    </w:tbl>
    <w:p w14:paraId="4E6D1DFA" w14:textId="77777777" w:rsidR="0071336D" w:rsidRPr="002D4A2C" w:rsidRDefault="0071336D" w:rsidP="00106EBD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E159617" w14:textId="20F62B8E" w:rsidR="008E6360" w:rsidRPr="002D4A2C" w:rsidRDefault="00485B87" w:rsidP="00D501D7">
      <w:pPr>
        <w:pStyle w:val="Heading2"/>
        <w:rPr>
          <w:sz w:val="24"/>
          <w:szCs w:val="24"/>
        </w:rPr>
      </w:pPr>
      <w:r>
        <w:t xml:space="preserve">5. </w:t>
      </w:r>
      <w:r w:rsidR="00A11BF8" w:rsidRPr="002D4A2C">
        <w:t>Inspection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055"/>
        <w:gridCol w:w="1530"/>
        <w:gridCol w:w="1980"/>
        <w:gridCol w:w="2785"/>
      </w:tblGrid>
      <w:tr w:rsidR="00AD0F0B" w:rsidRPr="002D4A2C" w14:paraId="5F97C23B" w14:textId="2F2152E6" w:rsidTr="00CB4575">
        <w:trPr>
          <w:jc w:val="center"/>
        </w:trPr>
        <w:tc>
          <w:tcPr>
            <w:tcW w:w="3055" w:type="dxa"/>
            <w:shd w:val="clear" w:color="auto" w:fill="B4C6E7" w:themeFill="accent1" w:themeFillTint="66"/>
          </w:tcPr>
          <w:p w14:paraId="0BD94ED0" w14:textId="77777777" w:rsidR="00AD0F0B" w:rsidRPr="002D4A2C" w:rsidRDefault="00AD0F0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  <w:shd w:val="clear" w:color="auto" w:fill="B4C6E7" w:themeFill="accent1" w:themeFillTint="66"/>
          </w:tcPr>
          <w:p w14:paraId="2AB14107" w14:textId="5C033550" w:rsidR="00AD0F0B" w:rsidRPr="002D4A2C" w:rsidRDefault="00AD0F0B" w:rsidP="00CB4BF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RT</w:t>
            </w:r>
          </w:p>
        </w:tc>
        <w:tc>
          <w:tcPr>
            <w:tcW w:w="1980" w:type="dxa"/>
            <w:shd w:val="clear" w:color="auto" w:fill="B4C6E7" w:themeFill="accent1" w:themeFillTint="66"/>
          </w:tcPr>
          <w:p w14:paraId="6D187D9C" w14:textId="02211CC7" w:rsidR="00AD0F0B" w:rsidRPr="002D4A2C" w:rsidRDefault="00AD0F0B" w:rsidP="00CB4BF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ATRA</w:t>
            </w:r>
          </w:p>
        </w:tc>
        <w:tc>
          <w:tcPr>
            <w:tcW w:w="2785" w:type="dxa"/>
            <w:shd w:val="clear" w:color="auto" w:fill="B4C6E7" w:themeFill="accent1" w:themeFillTint="66"/>
          </w:tcPr>
          <w:p w14:paraId="2C760897" w14:textId="3A8F4143" w:rsidR="00AD0F0B" w:rsidRPr="002D4A2C" w:rsidRDefault="00AD0F0B" w:rsidP="00CB4BF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tract Requirement</w:t>
            </w:r>
          </w:p>
        </w:tc>
      </w:tr>
      <w:tr w:rsidR="00AD0F0B" w:rsidRPr="002D4A2C" w14:paraId="06BF398E" w14:textId="473443D3" w:rsidTr="00CB4575">
        <w:trPr>
          <w:jc w:val="center"/>
        </w:trPr>
        <w:tc>
          <w:tcPr>
            <w:tcW w:w="3055" w:type="dxa"/>
          </w:tcPr>
          <w:p w14:paraId="2D742850" w14:textId="3E2E5F23" w:rsidR="00AD0F0B" w:rsidRPr="002D4A2C" w:rsidRDefault="00AD0F0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# of Inspections</w:t>
            </w:r>
            <w:r w:rsidR="00CB4575">
              <w:rPr>
                <w:rFonts w:ascii="Times New Roman" w:hAnsi="Times New Roman" w:cs="Times New Roman"/>
                <w:sz w:val="24"/>
                <w:szCs w:val="24"/>
              </w:rPr>
              <w:t xml:space="preserve"> Conducted</w:t>
            </w:r>
          </w:p>
        </w:tc>
        <w:tc>
          <w:tcPr>
            <w:tcW w:w="1530" w:type="dxa"/>
          </w:tcPr>
          <w:p w14:paraId="5C3B4F9D" w14:textId="43B220EA" w:rsidR="00AD0F0B" w:rsidRPr="002D4A2C" w:rsidRDefault="00F74EF1" w:rsidP="00F74EF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2D0505" w:rsidRPr="002D4A2C">
              <w:rPr>
                <w:rFonts w:ascii="Times New Roman" w:hAnsi="Times New Roman" w:cs="Times New Roman"/>
                <w:sz w:val="24"/>
                <w:szCs w:val="24"/>
              </w:rPr>
              <w:t>70</w:t>
            </w:r>
          </w:p>
        </w:tc>
        <w:tc>
          <w:tcPr>
            <w:tcW w:w="1980" w:type="dxa"/>
          </w:tcPr>
          <w:p w14:paraId="6A6A2FF8" w14:textId="76B61811" w:rsidR="00AD0F0B" w:rsidRPr="002D4A2C" w:rsidRDefault="0046598E" w:rsidP="00F74EF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93</w:t>
            </w:r>
          </w:p>
        </w:tc>
        <w:tc>
          <w:tcPr>
            <w:tcW w:w="2785" w:type="dxa"/>
          </w:tcPr>
          <w:p w14:paraId="3B1ACD9E" w14:textId="39167D26" w:rsidR="00AD0F0B" w:rsidRPr="002D4A2C" w:rsidRDefault="00477852" w:rsidP="002B306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RT:</w:t>
            </w:r>
            <w:r w:rsidR="004D4506" w:rsidRPr="002D4A2C">
              <w:rPr>
                <w:rFonts w:ascii="Times New Roman" w:hAnsi="Times New Roman" w:cs="Times New Roman"/>
                <w:sz w:val="24"/>
                <w:szCs w:val="24"/>
              </w:rPr>
              <w:t>160</w:t>
            </w:r>
            <w:r w:rsidR="002B306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GATRA: </w:t>
            </w:r>
            <w:r w:rsidR="004D4506" w:rsidRPr="002D4A2C">
              <w:rPr>
                <w:rFonts w:ascii="Times New Roman" w:hAnsi="Times New Roman" w:cs="Times New Roman"/>
                <w:sz w:val="24"/>
                <w:szCs w:val="24"/>
              </w:rPr>
              <w:t>47</w:t>
            </w:r>
          </w:p>
        </w:tc>
      </w:tr>
      <w:tr w:rsidR="00AD0F0B" w:rsidRPr="002D4A2C" w14:paraId="3837BD2B" w14:textId="0E4F09AF" w:rsidTr="00CB4575">
        <w:trPr>
          <w:jc w:val="center"/>
        </w:trPr>
        <w:tc>
          <w:tcPr>
            <w:tcW w:w="3055" w:type="dxa"/>
          </w:tcPr>
          <w:p w14:paraId="710FA4BF" w14:textId="120AFAA2" w:rsidR="00AD0F0B" w:rsidRPr="002D4A2C" w:rsidRDefault="00AD0F0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rrective Action Plans (CAPs) Issued</w:t>
            </w:r>
          </w:p>
        </w:tc>
        <w:tc>
          <w:tcPr>
            <w:tcW w:w="1530" w:type="dxa"/>
          </w:tcPr>
          <w:p w14:paraId="00301B04" w14:textId="542622E4" w:rsidR="00AD0F0B" w:rsidRPr="002D4A2C" w:rsidRDefault="00AD337D" w:rsidP="00F74EF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980" w:type="dxa"/>
          </w:tcPr>
          <w:p w14:paraId="50892405" w14:textId="7C38DE43" w:rsidR="00AD0F0B" w:rsidRPr="002D4A2C" w:rsidRDefault="00AD337D" w:rsidP="00F74EF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785" w:type="dxa"/>
          </w:tcPr>
          <w:p w14:paraId="0933258A" w14:textId="0AF2D441" w:rsidR="00AD0F0B" w:rsidRPr="002D4A2C" w:rsidRDefault="004D4506" w:rsidP="004D450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</w:tbl>
    <w:p w14:paraId="2D29CA22" w14:textId="77777777" w:rsidR="003104FF" w:rsidRPr="002D4A2C" w:rsidRDefault="003104FF" w:rsidP="00A226A0">
      <w:pPr>
        <w:rPr>
          <w:rFonts w:ascii="Times New Roman" w:hAnsi="Times New Roman" w:cs="Times New Roman"/>
          <w:sz w:val="24"/>
          <w:szCs w:val="24"/>
        </w:rPr>
      </w:pPr>
    </w:p>
    <w:sectPr w:rsidR="003104FF" w:rsidRPr="002D4A2C" w:rsidSect="006D5F83">
      <w:endnotePr>
        <w:numFmt w:val="decimal"/>
      </w:endnotePr>
      <w:pgSz w:w="12240" w:h="15840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082D37" w16cex:dateUtc="2021-10-06T18:12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E380957" w14:textId="77777777" w:rsidR="007C0E80" w:rsidRDefault="007C0E80" w:rsidP="00F6563C">
      <w:pPr>
        <w:spacing w:after="0" w:line="240" w:lineRule="auto"/>
      </w:pPr>
      <w:r>
        <w:separator/>
      </w:r>
    </w:p>
  </w:endnote>
  <w:endnote w:type="continuationSeparator" w:id="0">
    <w:p w14:paraId="15CB096A" w14:textId="77777777" w:rsidR="007C0E80" w:rsidRDefault="007C0E80" w:rsidP="00F656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B60257" w14:textId="77777777" w:rsidR="007C0E80" w:rsidRDefault="007C0E80" w:rsidP="00F6563C">
      <w:pPr>
        <w:spacing w:after="0" w:line="240" w:lineRule="auto"/>
      </w:pPr>
      <w:r>
        <w:separator/>
      </w:r>
    </w:p>
  </w:footnote>
  <w:footnote w:type="continuationSeparator" w:id="0">
    <w:p w14:paraId="5FBDF788" w14:textId="77777777" w:rsidR="007C0E80" w:rsidRDefault="007C0E80" w:rsidP="00F6563C">
      <w:pPr>
        <w:spacing w:after="0" w:line="240" w:lineRule="auto"/>
      </w:pPr>
      <w:r>
        <w:continuationSeparator/>
      </w:r>
    </w:p>
  </w:footnote>
  <w:footnote w:id="1">
    <w:p w14:paraId="5277C1CC" w14:textId="435C05AA" w:rsidR="005D1BD2" w:rsidRPr="00C12649" w:rsidRDefault="005D1BD2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 Transportation provided in response to an approved request of a consumer for transportation to a covered medical service or other human service activity on an </w:t>
      </w:r>
      <w:r w:rsidRPr="00C12649">
        <w:rPr>
          <w:rFonts w:ascii="Times New Roman" w:hAnsi="Times New Roman" w:cs="Times New Roman"/>
          <w:iCs/>
        </w:rPr>
        <w:t>as needed</w:t>
      </w:r>
      <w:r w:rsidRPr="00C12649">
        <w:rPr>
          <w:rFonts w:ascii="Times New Roman" w:hAnsi="Times New Roman" w:cs="Times New Roman"/>
        </w:rPr>
        <w:t xml:space="preserve"> basis; also </w:t>
      </w:r>
      <w:r w:rsidR="007D09BF">
        <w:rPr>
          <w:rFonts w:ascii="Times New Roman" w:hAnsi="Times New Roman" w:cs="Times New Roman"/>
        </w:rPr>
        <w:t>called</w:t>
      </w:r>
      <w:r w:rsidRPr="00C12649">
        <w:rPr>
          <w:rFonts w:ascii="Times New Roman" w:hAnsi="Times New Roman" w:cs="Times New Roman"/>
        </w:rPr>
        <w:t xml:space="preserve"> PT-1 transportation</w:t>
      </w:r>
      <w:r w:rsidR="007D09BF">
        <w:rPr>
          <w:rFonts w:ascii="Times New Roman" w:hAnsi="Times New Roman" w:cs="Times New Roman"/>
        </w:rPr>
        <w:t xml:space="preserve">, which refers to the </w:t>
      </w:r>
      <w:r w:rsidRPr="00C12649">
        <w:rPr>
          <w:rFonts w:ascii="Times New Roman" w:hAnsi="Times New Roman" w:cs="Times New Roman"/>
        </w:rPr>
        <w:t xml:space="preserve">Provider Request for Transportation (PT-1) form. </w:t>
      </w:r>
    </w:p>
  </w:footnote>
  <w:footnote w:id="2">
    <w:p w14:paraId="6B8191CE" w14:textId="4E6D032C" w:rsidR="005D1BD2" w:rsidRPr="00C12649" w:rsidRDefault="005D1BD2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Regularly scheduled trips to the Department of Public Health’s Early Intervention program, Department of Developmental Services’ day/work programs, MassHealth-funded Day Habilitation, Department of Mental Health’s Clubhouse programs and certain programs or services through the Massachusetts Commission for the Blind and the Massachusetts Rehabilitation Commission.  </w:t>
      </w:r>
    </w:p>
  </w:footnote>
  <w:footnote w:id="3">
    <w:p w14:paraId="51EC1F43" w14:textId="1B386DBF" w:rsidR="005D1BD2" w:rsidRPr="00C12649" w:rsidRDefault="005D1BD2" w:rsidP="00D66402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</w:t>
      </w:r>
      <w:r w:rsidR="006D5F83">
        <w:rPr>
          <w:rFonts w:ascii="Times New Roman" w:hAnsi="Times New Roman" w:cs="Times New Roman"/>
        </w:rPr>
        <w:t>Lateness</w:t>
      </w:r>
      <w:r w:rsidRPr="00C12649">
        <w:rPr>
          <w:rFonts w:ascii="Times New Roman" w:hAnsi="Times New Roman" w:cs="Times New Roman"/>
        </w:rPr>
        <w:t xml:space="preserve"> is defined as follows:</w:t>
      </w:r>
    </w:p>
    <w:p w14:paraId="6A781DF6" w14:textId="61AAC0CA" w:rsidR="005D1BD2" w:rsidRPr="00C12649" w:rsidRDefault="005D1BD2" w:rsidP="00C12649">
      <w:pPr>
        <w:pStyle w:val="FootnoteText"/>
        <w:ind w:left="720"/>
        <w:rPr>
          <w:rFonts w:ascii="Times New Roman" w:hAnsi="Times New Roman" w:cs="Times New Roman"/>
        </w:rPr>
      </w:pPr>
      <w:r w:rsidRPr="00C12649">
        <w:rPr>
          <w:rFonts w:ascii="Times New Roman" w:hAnsi="Times New Roman" w:cs="Times New Roman"/>
        </w:rPr>
        <w:t>Demand-</w:t>
      </w:r>
      <w:proofErr w:type="spellStart"/>
      <w:r w:rsidRPr="00C12649">
        <w:rPr>
          <w:rFonts w:ascii="Times New Roman" w:hAnsi="Times New Roman" w:cs="Times New Roman"/>
        </w:rPr>
        <w:t>reponse</w:t>
      </w:r>
      <w:proofErr w:type="spellEnd"/>
      <w:r w:rsidRPr="00C12649">
        <w:rPr>
          <w:rFonts w:ascii="Times New Roman" w:hAnsi="Times New Roman" w:cs="Times New Roman"/>
        </w:rPr>
        <w:t xml:space="preserve"> transportation - a transportation provider </w:t>
      </w:r>
      <w:r w:rsidR="006D5F83">
        <w:rPr>
          <w:rFonts w:ascii="Times New Roman" w:hAnsi="Times New Roman" w:cs="Times New Roman"/>
        </w:rPr>
        <w:t xml:space="preserve">that does not </w:t>
      </w:r>
      <w:r w:rsidRPr="00C12649">
        <w:rPr>
          <w:rFonts w:ascii="Times New Roman" w:hAnsi="Times New Roman" w:cs="Times New Roman"/>
        </w:rPr>
        <w:t>arriv</w:t>
      </w:r>
      <w:r w:rsidR="006D5F83">
        <w:rPr>
          <w:rFonts w:ascii="Times New Roman" w:hAnsi="Times New Roman" w:cs="Times New Roman"/>
        </w:rPr>
        <w:t>e</w:t>
      </w:r>
      <w:r w:rsidRPr="00C12649">
        <w:rPr>
          <w:rFonts w:ascii="Times New Roman" w:hAnsi="Times New Roman" w:cs="Times New Roman"/>
        </w:rPr>
        <w:t xml:space="preserve"> at a consumer’s pick-up location between 10 minutes before the scheduled pick-up time and 10 minutes after the scheduled pick-up time</w:t>
      </w:r>
      <w:r w:rsidR="006D5F83">
        <w:rPr>
          <w:rFonts w:ascii="Times New Roman" w:hAnsi="Times New Roman" w:cs="Times New Roman"/>
        </w:rPr>
        <w:t xml:space="preserve"> and/or does not deliver the consumer at their destination facility within 10 minutes of the scheduled time</w:t>
      </w:r>
      <w:r w:rsidRPr="00C12649">
        <w:rPr>
          <w:rFonts w:ascii="Times New Roman" w:hAnsi="Times New Roman" w:cs="Times New Roman"/>
        </w:rPr>
        <w:t>.</w:t>
      </w:r>
    </w:p>
    <w:p w14:paraId="1D22514B" w14:textId="000CCE52" w:rsidR="005D1BD2" w:rsidRPr="00C12649" w:rsidRDefault="005D1BD2" w:rsidP="00C12649">
      <w:pPr>
        <w:pStyle w:val="FootnoteText"/>
        <w:ind w:left="720"/>
        <w:rPr>
          <w:rFonts w:ascii="Times New Roman" w:hAnsi="Times New Roman" w:cs="Times New Roman"/>
        </w:rPr>
      </w:pPr>
      <w:r w:rsidRPr="00C12649">
        <w:rPr>
          <w:rFonts w:ascii="Times New Roman" w:hAnsi="Times New Roman" w:cs="Times New Roman"/>
        </w:rPr>
        <w:t xml:space="preserve">Program-based transportation - a transportation provider </w:t>
      </w:r>
      <w:r w:rsidR="006D5F83">
        <w:rPr>
          <w:rFonts w:ascii="Times New Roman" w:hAnsi="Times New Roman" w:cs="Times New Roman"/>
        </w:rPr>
        <w:t xml:space="preserve">that does not </w:t>
      </w:r>
      <w:r w:rsidRPr="00C12649">
        <w:rPr>
          <w:rFonts w:ascii="Times New Roman" w:hAnsi="Times New Roman" w:cs="Times New Roman"/>
        </w:rPr>
        <w:t>arriv</w:t>
      </w:r>
      <w:r w:rsidR="006D5F83">
        <w:rPr>
          <w:rFonts w:ascii="Times New Roman" w:hAnsi="Times New Roman" w:cs="Times New Roman"/>
        </w:rPr>
        <w:t>e</w:t>
      </w:r>
      <w:r w:rsidRPr="00C12649">
        <w:rPr>
          <w:rFonts w:ascii="Times New Roman" w:hAnsi="Times New Roman" w:cs="Times New Roman"/>
        </w:rPr>
        <w:t xml:space="preserve"> at a consumer’s pick-up location between 15 minutes before the scheduled pick-up time and 5 minutes after the scheduled pick-up time</w:t>
      </w:r>
      <w:r w:rsidR="006D5F83">
        <w:rPr>
          <w:rFonts w:ascii="Times New Roman" w:hAnsi="Times New Roman" w:cs="Times New Roman"/>
        </w:rPr>
        <w:t xml:space="preserve"> and/ or does not arrive at the destination facility within 10 minutes of the scheduled time</w:t>
      </w:r>
      <w:r w:rsidRPr="00C12649">
        <w:rPr>
          <w:rFonts w:ascii="Times New Roman" w:hAnsi="Times New Roman" w:cs="Times New Roman"/>
        </w:rPr>
        <w:t>.</w:t>
      </w:r>
    </w:p>
  </w:footnote>
  <w:footnote w:id="4">
    <w:p w14:paraId="7CD389DB" w14:textId="10E2164B" w:rsidR="005D1BD2" w:rsidRPr="00C12649" w:rsidRDefault="005D1BD2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Demand Response Trip Requests that are not implemented within 3 business days.</w:t>
      </w:r>
    </w:p>
  </w:footnote>
  <w:footnote w:id="5">
    <w:p w14:paraId="48083E95" w14:textId="4580E7B4" w:rsidR="005D1BD2" w:rsidRPr="00C12649" w:rsidRDefault="005D1BD2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</w:t>
      </w:r>
      <w:r w:rsidRPr="00C12649">
        <w:rPr>
          <w:rFonts w:ascii="Times New Roman" w:hAnsi="Times New Roman" w:cs="Times New Roman"/>
          <w:iCs/>
        </w:rPr>
        <w:t xml:space="preserve">Unfulfilled </w:t>
      </w:r>
      <w:r w:rsidR="00C12649">
        <w:rPr>
          <w:rFonts w:ascii="Times New Roman" w:hAnsi="Times New Roman" w:cs="Times New Roman"/>
          <w:iCs/>
        </w:rPr>
        <w:t xml:space="preserve">Demand-Response Ride </w:t>
      </w:r>
      <w:r w:rsidRPr="00C12649">
        <w:rPr>
          <w:rFonts w:ascii="Times New Roman" w:hAnsi="Times New Roman" w:cs="Times New Roman"/>
          <w:iCs/>
        </w:rPr>
        <w:t xml:space="preserve">Requests / Total </w:t>
      </w:r>
      <w:r w:rsidR="00C12649">
        <w:rPr>
          <w:rFonts w:ascii="Times New Roman" w:hAnsi="Times New Roman" w:cs="Times New Roman"/>
          <w:iCs/>
        </w:rPr>
        <w:t xml:space="preserve">Demand-Response </w:t>
      </w:r>
      <w:r w:rsidRPr="00C12649">
        <w:rPr>
          <w:rFonts w:ascii="Times New Roman" w:hAnsi="Times New Roman" w:cs="Times New Roman"/>
          <w:iCs/>
        </w:rPr>
        <w:t>Rides</w:t>
      </w:r>
    </w:p>
  </w:footnote>
  <w:footnote w:id="6">
    <w:p w14:paraId="48A56FA1" w14:textId="11D7DD48" w:rsidR="005D1BD2" w:rsidRPr="00C12649" w:rsidRDefault="005D1BD2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Program Based Trip Requests that are not implemented within 5 business days. Consumers unable to be scheduled are placed on a wait list.  </w:t>
      </w:r>
    </w:p>
  </w:footnote>
  <w:footnote w:id="7">
    <w:p w14:paraId="4C843EFA" w14:textId="309C8DCA" w:rsidR="005D1BD2" w:rsidRPr="00C12649" w:rsidRDefault="005D1BD2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</w:t>
      </w:r>
      <w:r w:rsidR="00C12649" w:rsidRPr="00C12649">
        <w:rPr>
          <w:rFonts w:ascii="Times New Roman" w:hAnsi="Times New Roman" w:cs="Times New Roman"/>
          <w:iCs/>
        </w:rPr>
        <w:t xml:space="preserve">Unfulfilled </w:t>
      </w:r>
      <w:r w:rsidR="00C12649">
        <w:rPr>
          <w:rFonts w:ascii="Times New Roman" w:hAnsi="Times New Roman" w:cs="Times New Roman"/>
          <w:iCs/>
        </w:rPr>
        <w:t xml:space="preserve">Program-Based Ride </w:t>
      </w:r>
      <w:r w:rsidR="00C12649" w:rsidRPr="00C12649">
        <w:rPr>
          <w:rFonts w:ascii="Times New Roman" w:hAnsi="Times New Roman" w:cs="Times New Roman"/>
          <w:iCs/>
        </w:rPr>
        <w:t xml:space="preserve">Requests / Total </w:t>
      </w:r>
      <w:r w:rsidR="00C12649">
        <w:rPr>
          <w:rFonts w:ascii="Times New Roman" w:hAnsi="Times New Roman" w:cs="Times New Roman"/>
          <w:iCs/>
        </w:rPr>
        <w:t xml:space="preserve">Program-Based </w:t>
      </w:r>
      <w:r w:rsidR="00C12649" w:rsidRPr="00C12649">
        <w:rPr>
          <w:rFonts w:ascii="Times New Roman" w:hAnsi="Times New Roman" w:cs="Times New Roman"/>
          <w:iCs/>
        </w:rPr>
        <w:t>Rides</w:t>
      </w:r>
    </w:p>
  </w:footnote>
  <w:footnote w:id="8">
    <w:p w14:paraId="5D213DB7" w14:textId="6FDFE771" w:rsidR="005D1BD2" w:rsidRPr="00C12649" w:rsidRDefault="005D1BD2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</w:t>
      </w:r>
      <w:r w:rsidRPr="00C12649">
        <w:rPr>
          <w:rFonts w:ascii="Times New Roman" w:hAnsi="Times New Roman" w:cs="Times New Roman"/>
          <w:iCs/>
        </w:rPr>
        <w:t>Abandoned calls / Total calls</w:t>
      </w:r>
      <w:r w:rsidR="00C12649">
        <w:rPr>
          <w:rFonts w:ascii="Times New Roman" w:hAnsi="Times New Roman" w:cs="Times New Roman"/>
          <w:iCs/>
        </w:rPr>
        <w:t xml:space="preserve">.  </w:t>
      </w:r>
      <w:r w:rsidR="00C12649" w:rsidRPr="00C12649">
        <w:rPr>
          <w:rFonts w:ascii="Times New Roman" w:hAnsi="Times New Roman" w:cs="Times New Roman"/>
          <w:iCs/>
        </w:rPr>
        <w:t xml:space="preserve">Abandoned calls are calls </w:t>
      </w:r>
      <w:r w:rsidR="00C12649">
        <w:rPr>
          <w:rFonts w:ascii="Times New Roman" w:hAnsi="Times New Roman" w:cs="Times New Roman"/>
          <w:iCs/>
        </w:rPr>
        <w:t>where</w:t>
      </w:r>
      <w:r w:rsidR="00C12649" w:rsidRPr="00C12649">
        <w:rPr>
          <w:rFonts w:ascii="Times New Roman" w:hAnsi="Times New Roman" w:cs="Times New Roman"/>
          <w:iCs/>
        </w:rPr>
        <w:t xml:space="preserve"> the consumer disconnects after being placed on hold.</w:t>
      </w:r>
    </w:p>
  </w:footnote>
  <w:footnote w:id="9">
    <w:p w14:paraId="1546E2DE" w14:textId="289A6FCC" w:rsidR="005D1BD2" w:rsidRPr="00C12649" w:rsidRDefault="005D1BD2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Substantiated Complaints / Total Demand-Response Ride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DF6705"/>
    <w:multiLevelType w:val="hybridMultilevel"/>
    <w:tmpl w:val="C964B51E"/>
    <w:lvl w:ilvl="0" w:tplc="7DFCCB40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AA181C"/>
    <w:multiLevelType w:val="hybridMultilevel"/>
    <w:tmpl w:val="415817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3sDAwsTAxNbIwM7FQ0lEKTi0uzszPAykwrQUAKN1i3CwAAAA="/>
  </w:docVars>
  <w:rsids>
    <w:rsidRoot w:val="00FB5403"/>
    <w:rsid w:val="0000272B"/>
    <w:rsid w:val="00007643"/>
    <w:rsid w:val="00010EAD"/>
    <w:rsid w:val="000272D6"/>
    <w:rsid w:val="000324C0"/>
    <w:rsid w:val="000345DE"/>
    <w:rsid w:val="0005312D"/>
    <w:rsid w:val="00060316"/>
    <w:rsid w:val="00061A24"/>
    <w:rsid w:val="0008233E"/>
    <w:rsid w:val="0008478F"/>
    <w:rsid w:val="00086A09"/>
    <w:rsid w:val="000A57AD"/>
    <w:rsid w:val="000C2B40"/>
    <w:rsid w:val="000C4E6D"/>
    <w:rsid w:val="000E1C1E"/>
    <w:rsid w:val="000F4E97"/>
    <w:rsid w:val="00102220"/>
    <w:rsid w:val="00106EBD"/>
    <w:rsid w:val="0012073B"/>
    <w:rsid w:val="00122C69"/>
    <w:rsid w:val="00122CCE"/>
    <w:rsid w:val="0014395A"/>
    <w:rsid w:val="001528F3"/>
    <w:rsid w:val="0015634E"/>
    <w:rsid w:val="00164930"/>
    <w:rsid w:val="001820F5"/>
    <w:rsid w:val="00192333"/>
    <w:rsid w:val="00194F0E"/>
    <w:rsid w:val="001B21D3"/>
    <w:rsid w:val="001B6F47"/>
    <w:rsid w:val="001E7B92"/>
    <w:rsid w:val="001F1F2D"/>
    <w:rsid w:val="00205B5D"/>
    <w:rsid w:val="002246AD"/>
    <w:rsid w:val="00227FCE"/>
    <w:rsid w:val="00233EE0"/>
    <w:rsid w:val="00233F98"/>
    <w:rsid w:val="0023698B"/>
    <w:rsid w:val="00252084"/>
    <w:rsid w:val="00260F90"/>
    <w:rsid w:val="00267CD9"/>
    <w:rsid w:val="002715CB"/>
    <w:rsid w:val="0027279B"/>
    <w:rsid w:val="002741DE"/>
    <w:rsid w:val="0027706F"/>
    <w:rsid w:val="00284CAD"/>
    <w:rsid w:val="00293179"/>
    <w:rsid w:val="00294D91"/>
    <w:rsid w:val="002A4C8E"/>
    <w:rsid w:val="002A5145"/>
    <w:rsid w:val="002B306B"/>
    <w:rsid w:val="002B4DC7"/>
    <w:rsid w:val="002D0505"/>
    <w:rsid w:val="002D4A2C"/>
    <w:rsid w:val="002D77AD"/>
    <w:rsid w:val="002E7B10"/>
    <w:rsid w:val="002F2927"/>
    <w:rsid w:val="003102E3"/>
    <w:rsid w:val="003104FF"/>
    <w:rsid w:val="00311F92"/>
    <w:rsid w:val="003212A1"/>
    <w:rsid w:val="003330DD"/>
    <w:rsid w:val="00340148"/>
    <w:rsid w:val="0034141A"/>
    <w:rsid w:val="00342640"/>
    <w:rsid w:val="00346295"/>
    <w:rsid w:val="00354EB0"/>
    <w:rsid w:val="003658BF"/>
    <w:rsid w:val="00375589"/>
    <w:rsid w:val="003B7024"/>
    <w:rsid w:val="00403AC1"/>
    <w:rsid w:val="004201DB"/>
    <w:rsid w:val="00432830"/>
    <w:rsid w:val="0043594E"/>
    <w:rsid w:val="00442ABD"/>
    <w:rsid w:val="004456A1"/>
    <w:rsid w:val="00452385"/>
    <w:rsid w:val="00453953"/>
    <w:rsid w:val="0046598E"/>
    <w:rsid w:val="00467D1A"/>
    <w:rsid w:val="00477852"/>
    <w:rsid w:val="00485B87"/>
    <w:rsid w:val="00487833"/>
    <w:rsid w:val="00487CF7"/>
    <w:rsid w:val="00490E9E"/>
    <w:rsid w:val="004A39F3"/>
    <w:rsid w:val="004C6BCD"/>
    <w:rsid w:val="004C71E9"/>
    <w:rsid w:val="004D4506"/>
    <w:rsid w:val="004D7E75"/>
    <w:rsid w:val="004E6029"/>
    <w:rsid w:val="004F734C"/>
    <w:rsid w:val="00501D41"/>
    <w:rsid w:val="00523561"/>
    <w:rsid w:val="005263B7"/>
    <w:rsid w:val="00531B78"/>
    <w:rsid w:val="005577C3"/>
    <w:rsid w:val="0056096F"/>
    <w:rsid w:val="00562A2A"/>
    <w:rsid w:val="005768E2"/>
    <w:rsid w:val="00577829"/>
    <w:rsid w:val="00577B59"/>
    <w:rsid w:val="00583FAE"/>
    <w:rsid w:val="005878F9"/>
    <w:rsid w:val="005977F7"/>
    <w:rsid w:val="005A3127"/>
    <w:rsid w:val="005B225E"/>
    <w:rsid w:val="005B631A"/>
    <w:rsid w:val="005C00EE"/>
    <w:rsid w:val="005D1BD2"/>
    <w:rsid w:val="005E14C9"/>
    <w:rsid w:val="005F38DC"/>
    <w:rsid w:val="005F4E6B"/>
    <w:rsid w:val="00600ADE"/>
    <w:rsid w:val="00604E0B"/>
    <w:rsid w:val="006129F8"/>
    <w:rsid w:val="00613772"/>
    <w:rsid w:val="00642A63"/>
    <w:rsid w:val="0066157D"/>
    <w:rsid w:val="00667520"/>
    <w:rsid w:val="006732B2"/>
    <w:rsid w:val="006752DD"/>
    <w:rsid w:val="00676E54"/>
    <w:rsid w:val="00680D09"/>
    <w:rsid w:val="00683AC8"/>
    <w:rsid w:val="00687B9C"/>
    <w:rsid w:val="0069709F"/>
    <w:rsid w:val="006A07D7"/>
    <w:rsid w:val="006A1162"/>
    <w:rsid w:val="006B41BF"/>
    <w:rsid w:val="006B514F"/>
    <w:rsid w:val="006D249C"/>
    <w:rsid w:val="006D2C0E"/>
    <w:rsid w:val="006D5F83"/>
    <w:rsid w:val="006D66A1"/>
    <w:rsid w:val="006E0B6F"/>
    <w:rsid w:val="006E0EA3"/>
    <w:rsid w:val="006E6D4E"/>
    <w:rsid w:val="006F076E"/>
    <w:rsid w:val="006F0D83"/>
    <w:rsid w:val="0070433B"/>
    <w:rsid w:val="00711A95"/>
    <w:rsid w:val="0071336D"/>
    <w:rsid w:val="007146FC"/>
    <w:rsid w:val="00721489"/>
    <w:rsid w:val="007320D7"/>
    <w:rsid w:val="00732BF4"/>
    <w:rsid w:val="00734F84"/>
    <w:rsid w:val="00742743"/>
    <w:rsid w:val="00743EC1"/>
    <w:rsid w:val="00744CE5"/>
    <w:rsid w:val="00746BC7"/>
    <w:rsid w:val="007526BA"/>
    <w:rsid w:val="00763979"/>
    <w:rsid w:val="007908F8"/>
    <w:rsid w:val="00795392"/>
    <w:rsid w:val="007A7672"/>
    <w:rsid w:val="007C0E80"/>
    <w:rsid w:val="007C463C"/>
    <w:rsid w:val="007C7EC1"/>
    <w:rsid w:val="007D09BF"/>
    <w:rsid w:val="007D3D2D"/>
    <w:rsid w:val="007D6A6A"/>
    <w:rsid w:val="007E2672"/>
    <w:rsid w:val="0080499B"/>
    <w:rsid w:val="008201A0"/>
    <w:rsid w:val="008312D4"/>
    <w:rsid w:val="0083557D"/>
    <w:rsid w:val="008400D7"/>
    <w:rsid w:val="008430EE"/>
    <w:rsid w:val="008638D6"/>
    <w:rsid w:val="0087007B"/>
    <w:rsid w:val="0088541E"/>
    <w:rsid w:val="00891970"/>
    <w:rsid w:val="00894E46"/>
    <w:rsid w:val="00895ABD"/>
    <w:rsid w:val="0089697E"/>
    <w:rsid w:val="008B6781"/>
    <w:rsid w:val="008D17F3"/>
    <w:rsid w:val="008E6360"/>
    <w:rsid w:val="008F2A9A"/>
    <w:rsid w:val="008F51E0"/>
    <w:rsid w:val="00904045"/>
    <w:rsid w:val="00915C57"/>
    <w:rsid w:val="009174DA"/>
    <w:rsid w:val="009177DE"/>
    <w:rsid w:val="00930E06"/>
    <w:rsid w:val="009319E7"/>
    <w:rsid w:val="009377D8"/>
    <w:rsid w:val="00942821"/>
    <w:rsid w:val="00946F1F"/>
    <w:rsid w:val="00955B13"/>
    <w:rsid w:val="00961E9E"/>
    <w:rsid w:val="00975972"/>
    <w:rsid w:val="009804DA"/>
    <w:rsid w:val="009B394A"/>
    <w:rsid w:val="009C5732"/>
    <w:rsid w:val="009D0483"/>
    <w:rsid w:val="009D04A0"/>
    <w:rsid w:val="009E7BD0"/>
    <w:rsid w:val="009F3E03"/>
    <w:rsid w:val="009F60C6"/>
    <w:rsid w:val="00A10667"/>
    <w:rsid w:val="00A11BF8"/>
    <w:rsid w:val="00A17348"/>
    <w:rsid w:val="00A226A0"/>
    <w:rsid w:val="00A25601"/>
    <w:rsid w:val="00A31B67"/>
    <w:rsid w:val="00A341DF"/>
    <w:rsid w:val="00A55591"/>
    <w:rsid w:val="00A612AD"/>
    <w:rsid w:val="00A61A5A"/>
    <w:rsid w:val="00A74640"/>
    <w:rsid w:val="00A87E40"/>
    <w:rsid w:val="00AB0DAF"/>
    <w:rsid w:val="00AB3420"/>
    <w:rsid w:val="00AB5A5D"/>
    <w:rsid w:val="00AC0300"/>
    <w:rsid w:val="00AD0F0B"/>
    <w:rsid w:val="00AD337D"/>
    <w:rsid w:val="00AE6A49"/>
    <w:rsid w:val="00B022D3"/>
    <w:rsid w:val="00B025F3"/>
    <w:rsid w:val="00B03810"/>
    <w:rsid w:val="00B14B67"/>
    <w:rsid w:val="00B304A1"/>
    <w:rsid w:val="00B33256"/>
    <w:rsid w:val="00B3517A"/>
    <w:rsid w:val="00B3620B"/>
    <w:rsid w:val="00B418B1"/>
    <w:rsid w:val="00B4424B"/>
    <w:rsid w:val="00B534E7"/>
    <w:rsid w:val="00B57140"/>
    <w:rsid w:val="00B72088"/>
    <w:rsid w:val="00B8692C"/>
    <w:rsid w:val="00B97A24"/>
    <w:rsid w:val="00BA05BB"/>
    <w:rsid w:val="00BB0F6C"/>
    <w:rsid w:val="00BB6FCD"/>
    <w:rsid w:val="00BC5FB2"/>
    <w:rsid w:val="00BD0C82"/>
    <w:rsid w:val="00BE7625"/>
    <w:rsid w:val="00BE7B1F"/>
    <w:rsid w:val="00C04BEE"/>
    <w:rsid w:val="00C12649"/>
    <w:rsid w:val="00C127E4"/>
    <w:rsid w:val="00C3140F"/>
    <w:rsid w:val="00C47FB7"/>
    <w:rsid w:val="00C57996"/>
    <w:rsid w:val="00C669D5"/>
    <w:rsid w:val="00C74954"/>
    <w:rsid w:val="00C80C92"/>
    <w:rsid w:val="00C82431"/>
    <w:rsid w:val="00C92469"/>
    <w:rsid w:val="00CB18E0"/>
    <w:rsid w:val="00CB4575"/>
    <w:rsid w:val="00CB4BF9"/>
    <w:rsid w:val="00CD6B2B"/>
    <w:rsid w:val="00CE1B1D"/>
    <w:rsid w:val="00CE56A8"/>
    <w:rsid w:val="00D10821"/>
    <w:rsid w:val="00D1339D"/>
    <w:rsid w:val="00D138E9"/>
    <w:rsid w:val="00D176A7"/>
    <w:rsid w:val="00D21A56"/>
    <w:rsid w:val="00D25FE5"/>
    <w:rsid w:val="00D35CCB"/>
    <w:rsid w:val="00D412EE"/>
    <w:rsid w:val="00D46CF0"/>
    <w:rsid w:val="00D501D7"/>
    <w:rsid w:val="00D62FE0"/>
    <w:rsid w:val="00D63D59"/>
    <w:rsid w:val="00D66402"/>
    <w:rsid w:val="00D87CB1"/>
    <w:rsid w:val="00D95B25"/>
    <w:rsid w:val="00D97F10"/>
    <w:rsid w:val="00DB2C34"/>
    <w:rsid w:val="00DB3899"/>
    <w:rsid w:val="00DD43A0"/>
    <w:rsid w:val="00DE63D7"/>
    <w:rsid w:val="00DF6A72"/>
    <w:rsid w:val="00E078C5"/>
    <w:rsid w:val="00E4020B"/>
    <w:rsid w:val="00E451CE"/>
    <w:rsid w:val="00E6118A"/>
    <w:rsid w:val="00E64650"/>
    <w:rsid w:val="00E71F72"/>
    <w:rsid w:val="00E74A02"/>
    <w:rsid w:val="00E805D6"/>
    <w:rsid w:val="00E85F7F"/>
    <w:rsid w:val="00E93B8E"/>
    <w:rsid w:val="00EB1B59"/>
    <w:rsid w:val="00EB325D"/>
    <w:rsid w:val="00EB446D"/>
    <w:rsid w:val="00EB5A8C"/>
    <w:rsid w:val="00EC43D4"/>
    <w:rsid w:val="00ED4AE7"/>
    <w:rsid w:val="00EE6E85"/>
    <w:rsid w:val="00F0073B"/>
    <w:rsid w:val="00F21AA0"/>
    <w:rsid w:val="00F350ED"/>
    <w:rsid w:val="00F520BC"/>
    <w:rsid w:val="00F5299D"/>
    <w:rsid w:val="00F60FC8"/>
    <w:rsid w:val="00F6563C"/>
    <w:rsid w:val="00F738A8"/>
    <w:rsid w:val="00F74EF1"/>
    <w:rsid w:val="00F77B86"/>
    <w:rsid w:val="00F8344A"/>
    <w:rsid w:val="00F83FDC"/>
    <w:rsid w:val="00F918CC"/>
    <w:rsid w:val="00FA5001"/>
    <w:rsid w:val="00FB2CA8"/>
    <w:rsid w:val="00FB5403"/>
    <w:rsid w:val="00FF35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627D90"/>
  <w15:docId w15:val="{B9F0A3D3-B9F6-4C16-B50D-3BB04C0C7A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501D7"/>
    <w:pPr>
      <w:spacing w:before="120"/>
      <w:outlineLvl w:val="0"/>
    </w:pPr>
    <w:rPr>
      <w:rFonts w:ascii="Times New Roman" w:hAnsi="Times New Roman" w:cs="Times New Roman"/>
      <w:b/>
      <w:bCs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501D7"/>
    <w:pPr>
      <w:outlineLvl w:val="1"/>
    </w:pPr>
    <w:rPr>
      <w:rFonts w:ascii="Times New Roman" w:hAnsi="Times New Roman" w:cs="Times New Roman"/>
      <w:b/>
      <w:bCs/>
      <w:sz w:val="28"/>
      <w:szCs w:val="28"/>
      <w:u w:val="doub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25F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94D9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5B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5B25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D95B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95B2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95B2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5B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5B25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6563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6563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6563C"/>
    <w:rPr>
      <w:vertAlign w:val="superscript"/>
    </w:rPr>
  </w:style>
  <w:style w:type="paragraph" w:styleId="Revision">
    <w:name w:val="Revision"/>
    <w:hidden/>
    <w:uiPriority w:val="99"/>
    <w:semiHidden/>
    <w:rsid w:val="00233F98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D501D7"/>
    <w:rPr>
      <w:rFonts w:ascii="Times New Roman" w:hAnsi="Times New Roman" w:cs="Times New Roman"/>
      <w:b/>
      <w:bCs/>
      <w:sz w:val="28"/>
      <w:szCs w:val="28"/>
      <w:u w:val="doub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06EBD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06EBD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06EBD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D501D7"/>
    <w:rPr>
      <w:rFonts w:ascii="Times New Roman" w:hAnsi="Times New Roman" w:cs="Times New Roman"/>
      <w:b/>
      <w:bCs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8/08/relationships/commentsExtensible" Target="commentsExtensi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E085AB-7E5B-4118-80A2-4B23619A3B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75</Words>
  <Characters>156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monwealth of Massachusetts</Company>
  <LinksUpToDate>false</LinksUpToDate>
  <CharactersWithSpaces>1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lugbeng osho</dc:creator>
  <cp:lastModifiedBy>Small-Borsellino, Sharna (EHS)</cp:lastModifiedBy>
  <cp:revision>2</cp:revision>
  <dcterms:created xsi:type="dcterms:W3CDTF">2021-10-06T18:27:00Z</dcterms:created>
  <dcterms:modified xsi:type="dcterms:W3CDTF">2021-10-06T18:27:00Z</dcterms:modified>
</cp:coreProperties>
</file>